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C0A21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20AC">
        <w:rPr>
          <w:rFonts w:eastAsia="Times New Roman" w:cstheme="minorHAnsi"/>
          <w:b/>
        </w:rPr>
        <w:t>68539</w:t>
      </w:r>
    </w:p>
    <w:p w14:paraId="2F6924E5" w14:textId="2A1312E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20AC">
        <w:rPr>
          <w:rFonts w:eastAsia="Times New Roman" w:cstheme="minorHAnsi"/>
          <w:b/>
        </w:rPr>
        <w:t>Poornima G</w:t>
      </w:r>
    </w:p>
    <w:p w14:paraId="6FB9233B" w14:textId="005262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620AC" w:rsidRPr="005476DB">
          <w:rPr>
            <w:rStyle w:val="Hyperlink"/>
            <w:rFonts w:eastAsia="Times New Roman" w:cstheme="minorHAnsi"/>
            <w:b/>
          </w:rPr>
          <w:t>https://review.jove.com/account/file-uploader?src=20904443</w:t>
        </w:r>
      </w:hyperlink>
      <w:r w:rsidR="002620A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797D5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20AC" w:rsidRPr="002620AC">
        <w:rPr>
          <w:rStyle w:val="ArticleTitle"/>
          <w:rFonts w:cstheme="minorHAnsi"/>
        </w:rPr>
        <w:t>Real-Time Metabolic Detection in Living Cells Using Hyperpolarized ¹³C NM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AEBC00" w14:textId="77777777" w:rsidR="002620AC" w:rsidRPr="002620AC" w:rsidRDefault="002620AC" w:rsidP="002620AC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620AC">
        <w:rPr>
          <w:rFonts w:eastAsia="Times New Roman" w:cstheme="minorHAnsi"/>
          <w:b/>
          <w:sz w:val="28"/>
          <w:szCs w:val="28"/>
        </w:rPr>
        <w:t>Tomoto</w:t>
      </w:r>
      <w:proofErr w:type="spellEnd"/>
      <w:r w:rsidRPr="002620AC">
        <w:rPr>
          <w:rFonts w:eastAsia="Times New Roman" w:cstheme="minorHAnsi"/>
          <w:b/>
          <w:sz w:val="28"/>
          <w:szCs w:val="28"/>
        </w:rPr>
        <w:t xml:space="preserve"> Ura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620AC">
        <w:rPr>
          <w:rFonts w:eastAsia="Times New Roman" w:cstheme="minorHAnsi"/>
          <w:b/>
          <w:sz w:val="28"/>
          <w:szCs w:val="28"/>
        </w:rPr>
        <w:t>, Keita Saito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620AC">
        <w:rPr>
          <w:rFonts w:eastAsia="Times New Roman" w:cstheme="minorHAnsi"/>
          <w:b/>
          <w:sz w:val="28"/>
          <w:szCs w:val="28"/>
        </w:rPr>
        <w:t>, Ryoma Kobayashi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620AC">
        <w:rPr>
          <w:rFonts w:eastAsia="Times New Roman" w:cstheme="minorHAnsi"/>
          <w:b/>
          <w:sz w:val="28"/>
          <w:szCs w:val="28"/>
        </w:rPr>
        <w:t>, Natsuko Miura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620AC">
        <w:rPr>
          <w:rFonts w:eastAsia="Times New Roman" w:cstheme="minorHAnsi"/>
          <w:b/>
          <w:sz w:val="28"/>
          <w:szCs w:val="28"/>
        </w:rPr>
        <w:t>, Yoichi Takakusagi</w:t>
      </w:r>
      <w:r w:rsidRPr="002620AC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2620AC">
        <w:rPr>
          <w:rFonts w:eastAsia="Times New Roman" w:cstheme="minorHAnsi"/>
          <w:b/>
          <w:sz w:val="28"/>
          <w:szCs w:val="28"/>
        </w:rPr>
        <w:t xml:space="preserve"> </w:t>
      </w:r>
    </w:p>
    <w:p w14:paraId="2E6F162E" w14:textId="77777777" w:rsidR="002620AC" w:rsidRPr="002620AC" w:rsidRDefault="002620AC" w:rsidP="002620A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B2B5CE" w14:textId="30FAF0E9" w:rsidR="002620AC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620AC">
        <w:rPr>
          <w:rFonts w:eastAsia="Times New Roman" w:cstheme="minorHAnsi"/>
          <w:bCs/>
          <w:sz w:val="28"/>
          <w:szCs w:val="28"/>
        </w:rPr>
        <w:t>Institute for Quantum Life Science, National Institutes for Quantum Science and Technology</w:t>
      </w:r>
    </w:p>
    <w:p w14:paraId="40F58A89" w14:textId="54FE085F" w:rsidR="002620AC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620AC">
        <w:rPr>
          <w:rFonts w:eastAsia="Times New Roman" w:cstheme="minorHAnsi"/>
          <w:bCs/>
          <w:sz w:val="28"/>
          <w:szCs w:val="28"/>
        </w:rPr>
        <w:t>Institute of Pure and Applied Sciences, University of Tsukuba</w:t>
      </w:r>
    </w:p>
    <w:p w14:paraId="26D0766C" w14:textId="3094173A" w:rsidR="002620AC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620AC">
        <w:rPr>
          <w:rFonts w:eastAsia="Times New Roman" w:cstheme="minorHAnsi"/>
          <w:bCs/>
          <w:sz w:val="28"/>
          <w:szCs w:val="28"/>
        </w:rPr>
        <w:t>Department of Applied Biological Chemistry, Graduate School of Agriculture, Osaka Metropolitan University</w:t>
      </w:r>
    </w:p>
    <w:p w14:paraId="33CD999C" w14:textId="265BE01B" w:rsidR="00D6314B" w:rsidRPr="002620AC" w:rsidRDefault="002620AC" w:rsidP="002620AC">
      <w:pPr>
        <w:outlineLvl w:val="0"/>
        <w:rPr>
          <w:rFonts w:eastAsia="Times New Roman" w:cstheme="minorHAnsi"/>
          <w:bCs/>
          <w:sz w:val="28"/>
          <w:szCs w:val="28"/>
        </w:rPr>
      </w:pPr>
      <w:r w:rsidRPr="002620AC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620AC">
        <w:rPr>
          <w:rFonts w:eastAsia="Times New Roman" w:cstheme="minorHAnsi"/>
          <w:bCs/>
          <w:iCs/>
          <w:sz w:val="28"/>
          <w:szCs w:val="28"/>
        </w:rPr>
        <w:t>Center of Quantum Life Science for Structural Therapeutics (</w:t>
      </w:r>
      <w:proofErr w:type="spellStart"/>
      <w:r w:rsidRPr="002620AC">
        <w:rPr>
          <w:rFonts w:eastAsia="Times New Roman" w:cstheme="minorHAnsi"/>
          <w:bCs/>
          <w:iCs/>
          <w:sz w:val="28"/>
          <w:szCs w:val="28"/>
        </w:rPr>
        <w:t>cQUEST</w:t>
      </w:r>
      <w:proofErr w:type="spellEnd"/>
      <w:r w:rsidRPr="002620AC">
        <w:rPr>
          <w:rFonts w:eastAsia="Times New Roman" w:cstheme="minorHAnsi"/>
          <w:bCs/>
          <w:iCs/>
          <w:sz w:val="28"/>
          <w:szCs w:val="28"/>
        </w:rPr>
        <w:t>), Chib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F112628" w:rsidR="004E0C5A" w:rsidRDefault="002620AC" w:rsidP="004E0C5A">
      <w:pPr>
        <w:outlineLvl w:val="0"/>
        <w:rPr>
          <w:rFonts w:eastAsia="Times New Roman" w:cstheme="minorHAnsi"/>
        </w:rPr>
      </w:pPr>
      <w:bookmarkStart w:id="0" w:name="_Hlk25233958"/>
      <w:r w:rsidRPr="002620AC">
        <w:rPr>
          <w:rFonts w:eastAsia="Times New Roman" w:cstheme="minorHAnsi"/>
        </w:rPr>
        <w:t xml:space="preserve">Yoichi </w:t>
      </w:r>
      <w:proofErr w:type="spellStart"/>
      <w:r w:rsidRPr="002620AC">
        <w:rPr>
          <w:rFonts w:eastAsia="Times New Roman" w:cstheme="minorHAnsi"/>
        </w:rPr>
        <w:t>Takakusagi</w:t>
      </w:r>
      <w:proofErr w:type="spellEnd"/>
      <w:r w:rsidRPr="002620AC">
        <w:rPr>
          <w:rFonts w:eastAsia="Times New Roman" w:cstheme="minorHAnsi"/>
        </w:rPr>
        <w:tab/>
        <w:t>takakusagi.yoichi@qst.go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0AC739" w14:textId="5D9C572E" w:rsidR="002620AC" w:rsidRPr="002620AC" w:rsidRDefault="002620AC" w:rsidP="002620AC">
      <w:pPr>
        <w:widowControl w:val="0"/>
        <w:jc w:val="both"/>
        <w:rPr>
          <w:rFonts w:ascii="Calibri" w:eastAsia="MS Mincho" w:hAnsi="Calibri" w:cs="Calibri"/>
          <w:color w:val="auto"/>
          <w:lang w:eastAsia="ja-JP"/>
        </w:rPr>
      </w:pPr>
      <w:proofErr w:type="spellStart"/>
      <w:r w:rsidRPr="002620AC">
        <w:rPr>
          <w:rFonts w:ascii="Calibri" w:eastAsia="MS Mincho" w:hAnsi="Calibri" w:cs="Calibri"/>
          <w:color w:val="auto"/>
          <w:lang w:eastAsia="ja-JP"/>
        </w:rPr>
        <w:t>Tomoto</w:t>
      </w:r>
      <w:proofErr w:type="spellEnd"/>
      <w:r w:rsidRPr="002620AC">
        <w:rPr>
          <w:rFonts w:ascii="Calibri" w:eastAsia="MS Mincho" w:hAnsi="Calibri" w:cs="Calibri"/>
          <w:color w:val="auto"/>
          <w:lang w:eastAsia="ja-JP"/>
        </w:rPr>
        <w:t xml:space="preserve"> Ura</w:t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lang w:eastAsia="ja-JP"/>
        </w:rPr>
        <w:t>ura.tomoto.gn@u.tsukuba.ac.jp</w:t>
      </w:r>
    </w:p>
    <w:p w14:paraId="05899553" w14:textId="7AB89904" w:rsidR="002620AC" w:rsidRPr="002620AC" w:rsidRDefault="002620AC" w:rsidP="002620AC">
      <w:pPr>
        <w:widowControl w:val="0"/>
        <w:jc w:val="both"/>
        <w:rPr>
          <w:rFonts w:ascii="Calibri" w:eastAsia="MS Mincho" w:hAnsi="Calibri" w:cs="Calibri"/>
          <w:color w:val="auto"/>
          <w:lang w:eastAsia="ja-JP"/>
        </w:rPr>
      </w:pPr>
      <w:r w:rsidRPr="002620AC">
        <w:rPr>
          <w:rFonts w:ascii="Calibri" w:eastAsia="MS Mincho" w:hAnsi="Calibri" w:cs="Calibri"/>
          <w:color w:val="auto"/>
          <w:lang w:eastAsia="ja-JP"/>
        </w:rPr>
        <w:t>Keita Saito</w:t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vertAlign w:val="superscript"/>
          <w:lang w:eastAsia="ja-JP"/>
        </w:rPr>
        <w:tab/>
      </w:r>
      <w:r w:rsidRPr="002620AC">
        <w:rPr>
          <w:rFonts w:ascii="Calibri" w:eastAsia="MS Mincho" w:hAnsi="Calibri" w:cs="Calibri"/>
          <w:color w:val="auto"/>
          <w:lang w:eastAsia="ja-JP"/>
        </w:rPr>
        <w:t>saito.keita@qst.go.jp</w:t>
      </w:r>
    </w:p>
    <w:p w14:paraId="0A324CCD" w14:textId="4D6D71EE" w:rsidR="002620AC" w:rsidRPr="00B411A4" w:rsidRDefault="002620AC" w:rsidP="002620AC">
      <w:pPr>
        <w:widowControl w:val="0"/>
        <w:jc w:val="both"/>
        <w:rPr>
          <w:rFonts w:ascii="Calibri" w:eastAsia="MS Mincho" w:hAnsi="Calibri" w:cs="Calibri"/>
          <w:color w:val="auto"/>
          <w:lang w:val="fr-CA" w:eastAsia="ja-JP"/>
        </w:rPr>
      </w:pPr>
      <w:proofErr w:type="spellStart"/>
      <w:r w:rsidRPr="00B411A4">
        <w:rPr>
          <w:rFonts w:ascii="Calibri" w:eastAsia="MS Mincho" w:hAnsi="Calibri" w:cs="Calibri"/>
          <w:color w:val="auto"/>
          <w:lang w:val="fr-CA" w:eastAsia="ja-JP"/>
        </w:rPr>
        <w:t>Ryoma</w:t>
      </w:r>
      <w:proofErr w:type="spellEnd"/>
      <w:r w:rsidRPr="00B411A4">
        <w:rPr>
          <w:rFonts w:ascii="Calibri" w:eastAsia="MS Mincho" w:hAnsi="Calibri" w:cs="Calibri"/>
          <w:color w:val="auto"/>
          <w:lang w:val="fr-CA" w:eastAsia="ja-JP"/>
        </w:rPr>
        <w:t xml:space="preserve"> Kobayashi</w:t>
      </w:r>
      <w:r w:rsidRPr="00B411A4">
        <w:rPr>
          <w:rFonts w:ascii="Calibri" w:eastAsia="MS Mincho" w:hAnsi="Calibri" w:cs="Calibri"/>
          <w:color w:val="auto"/>
          <w:vertAlign w:val="superscript"/>
          <w:lang w:val="fr-CA" w:eastAsia="ja-JP"/>
        </w:rPr>
        <w:tab/>
      </w:r>
      <w:r w:rsidRPr="00B411A4">
        <w:rPr>
          <w:rFonts w:ascii="Calibri" w:eastAsia="MS Mincho" w:hAnsi="Calibri" w:cs="Calibri"/>
          <w:color w:val="auto"/>
          <w:lang w:val="fr-CA" w:eastAsia="ja-JP"/>
        </w:rPr>
        <w:t>kobayashi.ryoma@qst.go.jp</w:t>
      </w:r>
    </w:p>
    <w:p w14:paraId="12916965" w14:textId="59AFEEEA" w:rsidR="003B5E26" w:rsidRPr="00B411A4" w:rsidRDefault="002620AC" w:rsidP="002620AC">
      <w:pPr>
        <w:outlineLvl w:val="0"/>
        <w:rPr>
          <w:rFonts w:cstheme="minorHAnsi"/>
          <w:b/>
          <w:sz w:val="22"/>
          <w:szCs w:val="22"/>
          <w:lang w:val="fr-CA"/>
        </w:rPr>
      </w:pPr>
      <w:proofErr w:type="spellStart"/>
      <w:r w:rsidRPr="00B411A4">
        <w:rPr>
          <w:rFonts w:ascii="Calibri" w:eastAsia="MS Mincho" w:hAnsi="Calibri" w:cs="Calibri"/>
          <w:color w:val="auto"/>
          <w:lang w:val="fr-CA" w:eastAsia="ja-JP"/>
        </w:rPr>
        <w:t>Natsuko</w:t>
      </w:r>
      <w:proofErr w:type="spellEnd"/>
      <w:r w:rsidRPr="00B411A4">
        <w:rPr>
          <w:rFonts w:ascii="Calibri" w:eastAsia="MS Mincho" w:hAnsi="Calibri" w:cs="Calibri"/>
          <w:color w:val="auto"/>
          <w:lang w:val="fr-CA" w:eastAsia="ja-JP"/>
        </w:rPr>
        <w:t xml:space="preserve"> </w:t>
      </w:r>
      <w:proofErr w:type="spellStart"/>
      <w:r w:rsidRPr="00B411A4">
        <w:rPr>
          <w:rFonts w:ascii="Calibri" w:eastAsia="MS Mincho" w:hAnsi="Calibri" w:cs="Calibri"/>
          <w:color w:val="auto"/>
          <w:lang w:val="fr-CA" w:eastAsia="ja-JP"/>
        </w:rPr>
        <w:t>Miura</w:t>
      </w:r>
      <w:proofErr w:type="spellEnd"/>
      <w:r w:rsidRPr="00B411A4">
        <w:rPr>
          <w:rFonts w:ascii="Calibri" w:eastAsia="MS Mincho" w:hAnsi="Calibri" w:cs="Calibri"/>
          <w:color w:val="auto"/>
          <w:vertAlign w:val="superscript"/>
          <w:lang w:val="fr-CA" w:eastAsia="ja-JP"/>
        </w:rPr>
        <w:tab/>
      </w:r>
      <w:r w:rsidRPr="00B411A4">
        <w:rPr>
          <w:rFonts w:ascii="Calibri" w:eastAsia="MS Mincho" w:hAnsi="Calibri" w:cs="Calibri"/>
          <w:color w:val="auto"/>
          <w:lang w:val="fr-CA" w:eastAsia="ja-JP"/>
        </w:rPr>
        <w:t>miuran@omu.ac.jp</w:t>
      </w:r>
    </w:p>
    <w:p w14:paraId="6EC3F59F" w14:textId="77777777" w:rsidR="002620AC" w:rsidRPr="00B411A4" w:rsidRDefault="002620AC" w:rsidP="002620AC">
      <w:pPr>
        <w:outlineLvl w:val="0"/>
        <w:rPr>
          <w:rFonts w:eastAsia="Times New Roman" w:cstheme="minorHAnsi"/>
          <w:lang w:val="fr-CA"/>
        </w:rPr>
      </w:pPr>
      <w:proofErr w:type="spellStart"/>
      <w:r w:rsidRPr="00B411A4">
        <w:rPr>
          <w:rFonts w:eastAsia="Times New Roman" w:cstheme="minorHAnsi"/>
          <w:lang w:val="fr-CA"/>
        </w:rPr>
        <w:t>Yoichi</w:t>
      </w:r>
      <w:proofErr w:type="spellEnd"/>
      <w:r w:rsidRPr="00B411A4">
        <w:rPr>
          <w:rFonts w:eastAsia="Times New Roman" w:cstheme="minorHAnsi"/>
          <w:lang w:val="fr-CA"/>
        </w:rPr>
        <w:t xml:space="preserve"> </w:t>
      </w:r>
      <w:proofErr w:type="spellStart"/>
      <w:r w:rsidRPr="00B411A4">
        <w:rPr>
          <w:rFonts w:eastAsia="Times New Roman" w:cstheme="minorHAnsi"/>
          <w:lang w:val="fr-CA"/>
        </w:rPr>
        <w:t>Takakusagi</w:t>
      </w:r>
      <w:proofErr w:type="spellEnd"/>
      <w:r w:rsidRPr="00B411A4">
        <w:rPr>
          <w:rFonts w:eastAsia="Times New Roman" w:cstheme="minorHAnsi"/>
          <w:lang w:val="fr-CA"/>
        </w:rPr>
        <w:tab/>
        <w:t>takakusagi.yoichi@qst.go.jp</w:t>
      </w:r>
    </w:p>
    <w:p w14:paraId="6F84F159" w14:textId="77777777" w:rsidR="003B5E26" w:rsidRPr="00B411A4" w:rsidRDefault="003B5E26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5A2BE33C" w14:textId="77777777" w:rsidR="001E230F" w:rsidRPr="00B411A4" w:rsidRDefault="001E230F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60B95108" w14:textId="77777777" w:rsidR="00C70C90" w:rsidRPr="00B411A4" w:rsidRDefault="00C70C90">
      <w:pPr>
        <w:rPr>
          <w:rFonts w:cstheme="minorHAnsi"/>
          <w:b/>
          <w:sz w:val="22"/>
          <w:szCs w:val="22"/>
          <w:lang w:val="fr-CA"/>
        </w:rPr>
      </w:pPr>
      <w:r w:rsidRPr="00B411A4">
        <w:rPr>
          <w:rFonts w:cstheme="minorHAnsi"/>
          <w:b/>
          <w:sz w:val="22"/>
          <w:szCs w:val="22"/>
          <w:lang w:val="fr-CA"/>
        </w:rPr>
        <w:br w:type="page"/>
      </w:r>
    </w:p>
    <w:p w14:paraId="1667ADCD" w14:textId="6A876452" w:rsidR="005F1ADF" w:rsidRPr="00B411A4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CA"/>
        </w:rPr>
      </w:pPr>
      <w:proofErr w:type="spellStart"/>
      <w:r w:rsidRPr="00B411A4">
        <w:rPr>
          <w:rFonts w:cstheme="minorHAnsi"/>
          <w:b/>
          <w:bCs w:val="0"/>
          <w:sz w:val="32"/>
          <w:szCs w:val="32"/>
          <w:lang w:val="fr-CA"/>
        </w:rPr>
        <w:lastRenderedPageBreak/>
        <w:t>Author</w:t>
      </w:r>
      <w:proofErr w:type="spellEnd"/>
      <w:r w:rsidRPr="00B411A4">
        <w:rPr>
          <w:rFonts w:cstheme="minorHAnsi"/>
          <w:b/>
          <w:bCs w:val="0"/>
          <w:sz w:val="32"/>
          <w:szCs w:val="32"/>
          <w:lang w:val="fr-CA"/>
        </w:rPr>
        <w:t xml:space="preserve"> Questionnaire</w:t>
      </w:r>
    </w:p>
    <w:p w14:paraId="22834088" w14:textId="7351B0E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F253D">
        <w:rPr>
          <w:rFonts w:eastAsia="Times New Roman" w:cstheme="minorHAnsi"/>
          <w:b/>
        </w:rPr>
        <w:t>No</w:t>
      </w:r>
      <w:r w:rsidR="006F40D2">
        <w:rPr>
          <w:rFonts w:cstheme="minorHAnsi"/>
          <w:b/>
          <w:bCs/>
          <w:lang w:eastAsia="ja-JP"/>
        </w:rPr>
        <w:tab/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1BBA8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46824">
        <w:rPr>
          <w:rFonts w:asciiTheme="minorEastAsia" w:hAnsiTheme="minorEastAsia" w:cstheme="minorHAnsi" w:hint="eastAsia"/>
          <w:b/>
          <w:bCs/>
          <w:lang w:eastAsia="ja-JP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6E71DCE9" w14:textId="77777777" w:rsidR="008F253D" w:rsidRDefault="008F253D" w:rsidP="001331E3">
      <w:pPr>
        <w:spacing w:before="120"/>
        <w:ind w:left="720"/>
        <w:rPr>
          <w:rFonts w:cstheme="minorHAnsi"/>
        </w:rPr>
      </w:pPr>
    </w:p>
    <w:p w14:paraId="38A18374" w14:textId="5EB0783B" w:rsidR="008F253D" w:rsidRPr="008F253D" w:rsidRDefault="008F253D" w:rsidP="008F253D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bookmarkStart w:id="1" w:name="_Hlk201650592"/>
      <w:r w:rsidRPr="008F253D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>
        <w:rPr>
          <w:rFonts w:ascii="Calibri" w:eastAsia="Times" w:hAnsi="Calibri" w:cs="Calibri"/>
          <w:b/>
          <w:bCs/>
          <w:i/>
          <w:iCs/>
          <w:color w:val="3333FF"/>
        </w:rPr>
        <w:t xml:space="preserve"> as back-up</w:t>
      </w:r>
    </w:p>
    <w:bookmarkEnd w:id="1"/>
    <w:p w14:paraId="7E746A94" w14:textId="77777777" w:rsidR="008F253D" w:rsidRDefault="008F253D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485F6A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C3A3B">
        <w:rPr>
          <w:rFonts w:asciiTheme="minorEastAsia" w:hAnsiTheme="minorEastAsia" w:cstheme="minorHAnsi" w:hint="eastAsia"/>
          <w:b/>
          <w:bCs/>
          <w:lang w:eastAsia="ja-JP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12783B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50E84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70D633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50E84">
        <w:rPr>
          <w:rFonts w:cstheme="minorHAnsi"/>
          <w:bCs/>
          <w:sz w:val="22"/>
          <w:szCs w:val="22"/>
        </w:rPr>
        <w:t>53 (1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E163281" w:rsidR="007D61A8" w:rsidRPr="008F253D" w:rsidRDefault="0084105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Enter author nam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8352A" w:rsidRPr="0048352A">
        <w:rPr>
          <w:rFonts w:cstheme="minorHAnsi"/>
        </w:rPr>
        <w:t xml:space="preserve">We develop non-invasive methods to measure real-time cellular metabolism using advanced hyperpolarized NMR techniques. Our goal is </w:t>
      </w:r>
      <w:proofErr w:type="gramStart"/>
      <w:r w:rsidR="0048352A" w:rsidRPr="0048352A">
        <w:rPr>
          <w:rFonts w:cstheme="minorHAnsi"/>
        </w:rPr>
        <w:t>creating</w:t>
      </w:r>
      <w:proofErr w:type="gramEnd"/>
      <w:r w:rsidR="0048352A" w:rsidRPr="0048352A">
        <w:rPr>
          <w:rFonts w:cstheme="minorHAnsi"/>
        </w:rPr>
        <w:t xml:space="preserve"> accessible tools for various biological research applications.</w:t>
      </w:r>
    </w:p>
    <w:p w14:paraId="5A08A4C1" w14:textId="29BF9905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51A61FD" w:rsidR="00333FA4" w:rsidRPr="008F253D" w:rsidRDefault="009B2A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Enter Author nam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6297E" w:rsidRPr="0086297E">
        <w:rPr>
          <w:rFonts w:cstheme="minorHAnsi"/>
        </w:rPr>
        <w:t>Several hyperpolarized NMR systems for cellular metabolism have been reported. However, standardized and reproducible protocols for broader research implementation have not been available until now.</w:t>
      </w:r>
    </w:p>
    <w:p w14:paraId="04D6B992" w14:textId="74EFD88B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5.1</w:t>
      </w:r>
    </w:p>
    <w:p w14:paraId="341781AE" w14:textId="77777777" w:rsidR="008F253D" w:rsidRPr="00B07A3B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6652A8A" w:rsidR="00333FA4" w:rsidRPr="008F253D" w:rsidRDefault="009B2A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Enter Author nam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D0CDA" w:rsidRPr="00AD0CDA">
        <w:rPr>
          <w:rFonts w:cstheme="minorHAnsi"/>
        </w:rPr>
        <w:t>Our protocol enhances accessibility using commercially available components. We also provide comprehensive validation including in-situ mixing advantages and repeated measurement capabilities for broader adoption.</w:t>
      </w:r>
    </w:p>
    <w:p w14:paraId="0A2D5B5C" w14:textId="7D455F12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1.2</w:t>
      </w:r>
    </w:p>
    <w:p w14:paraId="664F4595" w14:textId="77777777" w:rsidR="008F253D" w:rsidRPr="00D75084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594359F" w:rsidR="00D75084" w:rsidRPr="008F253D" w:rsidRDefault="00525D9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Natsuko Miu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25D92">
        <w:rPr>
          <w:rFonts w:cstheme="minorHAnsi"/>
        </w:rPr>
        <w:t>Our results enable real-time tracking of dynamic metabolic changes in living cells without destruction. This opens new possibilities for long-term drug studies and diverse metabolic probe applications.</w:t>
      </w:r>
    </w:p>
    <w:p w14:paraId="50E0018F" w14:textId="3ECBAAFC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5.1.2</w:t>
      </w:r>
    </w:p>
    <w:p w14:paraId="4254F8F7" w14:textId="77777777" w:rsidR="008F253D" w:rsidRPr="00D75084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79E3117" w:rsidR="00D75084" w:rsidRPr="008F253D" w:rsidRDefault="001F46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bCs/>
          <w:u w:val="single"/>
          <w:lang w:eastAsia="ja-JP"/>
        </w:rPr>
        <w:lastRenderedPageBreak/>
        <w:t>Yoic</w:t>
      </w:r>
      <w:r w:rsidR="002F155E">
        <w:rPr>
          <w:rFonts w:cstheme="minorHAnsi" w:hint="eastAsia"/>
          <w:b/>
          <w:bCs/>
          <w:u w:val="single"/>
          <w:lang w:eastAsia="ja-JP"/>
        </w:rPr>
        <w:t xml:space="preserve">hi </w:t>
      </w:r>
      <w:proofErr w:type="spellStart"/>
      <w:r w:rsidR="002F155E">
        <w:rPr>
          <w:rFonts w:cstheme="minorHAnsi" w:hint="eastAsia"/>
          <w:b/>
          <w:bCs/>
          <w:u w:val="single"/>
          <w:lang w:eastAsia="ja-JP"/>
        </w:rPr>
        <w:t>Takakusagi</w:t>
      </w:r>
      <w:proofErr w:type="spellEnd"/>
      <w:r w:rsidR="002F155E">
        <w:rPr>
          <w:rFonts w:cstheme="minorHAnsi" w:hint="eastAsia"/>
          <w:b/>
          <w:bCs/>
          <w:u w:val="single"/>
          <w:lang w:eastAsia="ja-JP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1F46DF">
        <w:rPr>
          <w:rFonts w:cstheme="minorHAnsi"/>
        </w:rPr>
        <w:t>Our approach has limitations including probe options and automation requirements. Solving these challenges will establish cellular metabolic measurement techniques and bridge our laboratory's DNP-MRI research efforts</w:t>
      </w:r>
      <w:r w:rsidR="008F253D">
        <w:rPr>
          <w:rFonts w:cstheme="minorHAnsi"/>
        </w:rPr>
        <w:t xml:space="preserve"> in the future</w:t>
      </w:r>
      <w:r w:rsidRPr="001F46DF">
        <w:rPr>
          <w:rFonts w:cstheme="minorHAnsi"/>
        </w:rPr>
        <w:t>.</w:t>
      </w:r>
    </w:p>
    <w:p w14:paraId="316F37E5" w14:textId="08948BEF" w:rsidR="008F253D" w:rsidRPr="00B07A3B" w:rsidRDefault="008F253D" w:rsidP="008F2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8.1</w:t>
      </w:r>
    </w:p>
    <w:p w14:paraId="2BE95504" w14:textId="77777777" w:rsidR="008F253D" w:rsidRPr="00B07A3B" w:rsidRDefault="008F253D" w:rsidP="008F253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28C2581" w:rsidR="00FF25E5" w:rsidRPr="00C058AE" w:rsidRDefault="00A13CC3" w:rsidP="008F253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53D5EE8" w:rsidR="00CE10F2" w:rsidRDefault="0019540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5403">
        <w:rPr>
          <w:rFonts w:cstheme="minorHAnsi"/>
          <w:b/>
          <w:bCs/>
        </w:rPr>
        <w:t>Alginate Gel Preparation</w:t>
      </w:r>
    </w:p>
    <w:p w14:paraId="314C5FBA" w14:textId="7757E4B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411A4">
        <w:rPr>
          <w:rFonts w:cstheme="minorHAnsi" w:hint="eastAsia"/>
          <w:lang w:eastAsia="ja-JP"/>
        </w:rPr>
        <w:t>Tomoto</w:t>
      </w:r>
      <w:proofErr w:type="spellEnd"/>
      <w:r w:rsidR="00B411A4">
        <w:rPr>
          <w:rFonts w:cstheme="minorHAnsi" w:hint="eastAsia"/>
          <w:lang w:eastAsia="ja-JP"/>
        </w:rPr>
        <w:t xml:space="preserve"> U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2487192" w14:textId="3CBC9B83" w:rsidR="00281F33" w:rsidRDefault="00281F33" w:rsidP="00281F33">
      <w:pPr>
        <w:pStyle w:val="Narration"/>
        <w:numPr>
          <w:ilvl w:val="1"/>
          <w:numId w:val="3"/>
        </w:numPr>
      </w:pPr>
      <w:r>
        <w:t xml:space="preserve">To begin, add 2 milliliters of 0.25 percent volume-to-volume trypsin-EDTA solution to a 10-centimeter dish </w:t>
      </w:r>
      <w:r>
        <w:rPr>
          <w:b/>
        </w:rPr>
        <w:t>[1]</w:t>
      </w:r>
      <w:r>
        <w:t xml:space="preserve">. Tilt the dish gently to ensure the entire surface is covered </w:t>
      </w:r>
      <w:r>
        <w:rPr>
          <w:b/>
        </w:rPr>
        <w:t>[2]</w:t>
      </w:r>
      <w:r>
        <w:t xml:space="preserve">, then aspirate the excess trypsin-ethylenediaminetetraacetic acid solution </w:t>
      </w:r>
      <w:r>
        <w:rPr>
          <w:b/>
        </w:rPr>
        <w:t>[3]</w:t>
      </w:r>
      <w:r>
        <w:t>.</w:t>
      </w:r>
    </w:p>
    <w:p w14:paraId="4039D1EB" w14:textId="77777777" w:rsidR="00281F33" w:rsidRDefault="00281F33" w:rsidP="00281F33"/>
    <w:p w14:paraId="05370316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 xml:space="preserve">WIDE: Talent adding 2 milliliters of trypsin-ethylenediaminetetraacetic acid to the </w:t>
      </w:r>
      <w:proofErr w:type="gramStart"/>
      <w:r>
        <w:t>10 centimeter</w:t>
      </w:r>
      <w:proofErr w:type="gramEnd"/>
      <w:r>
        <w:t xml:space="preserve"> dish using a pipette.</w:t>
      </w:r>
    </w:p>
    <w:p w14:paraId="2A7E06E2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gently tilting the dish to evenly coat the surface with the solution.</w:t>
      </w:r>
    </w:p>
    <w:p w14:paraId="3FDAE62A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aspirating the excess trypsin-ethylenediaminetetraacetic acid using a pipette or vacuum aspirator.</w:t>
      </w:r>
    </w:p>
    <w:p w14:paraId="4BBCBFD6" w14:textId="77777777" w:rsidR="00281F33" w:rsidRDefault="00281F33" w:rsidP="00281F33"/>
    <w:p w14:paraId="231841C5" w14:textId="77777777" w:rsidR="00281F33" w:rsidRDefault="00281F33" w:rsidP="00281F33">
      <w:pPr>
        <w:pStyle w:val="Narration"/>
        <w:numPr>
          <w:ilvl w:val="1"/>
          <w:numId w:val="3"/>
        </w:numPr>
      </w:pPr>
      <w:r>
        <w:t xml:space="preserve">Place the dish in an incubator set at 37 degrees Celsius and incubate for 2 minutes </w:t>
      </w:r>
      <w:r>
        <w:rPr>
          <w:b/>
        </w:rPr>
        <w:t>[1]</w:t>
      </w:r>
      <w:r>
        <w:t>.</w:t>
      </w:r>
    </w:p>
    <w:p w14:paraId="749FF1EA" w14:textId="77777777" w:rsidR="00281F33" w:rsidRDefault="00281F33" w:rsidP="00281F33"/>
    <w:p w14:paraId="3710858F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dish inside a 37 degrees Celsius incubator and closing the door.</w:t>
      </w:r>
    </w:p>
    <w:p w14:paraId="0FE099FE" w14:textId="77777777" w:rsidR="00281F33" w:rsidRDefault="00281F33" w:rsidP="00281F33"/>
    <w:p w14:paraId="36804CFD" w14:textId="6CE9010E" w:rsidR="00281F33" w:rsidRDefault="00281F33" w:rsidP="00281F33">
      <w:pPr>
        <w:pStyle w:val="Narration"/>
        <w:numPr>
          <w:ilvl w:val="1"/>
          <w:numId w:val="3"/>
        </w:numPr>
      </w:pPr>
      <w:r>
        <w:t xml:space="preserve">Then, add 10 milliliters of culture medium to the dish </w:t>
      </w:r>
      <w:r>
        <w:rPr>
          <w:b/>
        </w:rPr>
        <w:t>[1]</w:t>
      </w:r>
      <w:r>
        <w:t xml:space="preserve">. Using a pipette, gently pipette up and down to detach the cells from the surface </w:t>
      </w:r>
      <w:r>
        <w:rPr>
          <w:b/>
        </w:rPr>
        <w:t>[2]</w:t>
      </w:r>
      <w:r>
        <w:t xml:space="preserve"> and collect the entire cell suspension into a 15-milliliter conical tube </w:t>
      </w:r>
      <w:r>
        <w:rPr>
          <w:b/>
        </w:rPr>
        <w:t>[3]</w:t>
      </w:r>
      <w:r>
        <w:t>.</w:t>
      </w:r>
    </w:p>
    <w:p w14:paraId="731643B9" w14:textId="77777777" w:rsidR="00281F33" w:rsidRDefault="00281F33" w:rsidP="00281F33"/>
    <w:p w14:paraId="38310ACA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adding 10 milliliters of culture medium to the dish.</w:t>
      </w:r>
    </w:p>
    <w:p w14:paraId="4C77C784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up and down gently to detach the cells.</w:t>
      </w:r>
    </w:p>
    <w:p w14:paraId="2A2DEE84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 xml:space="preserve">Talent transferring the cell suspension into a </w:t>
      </w:r>
      <w:proofErr w:type="gramStart"/>
      <w:r>
        <w:t>15 milliliter</w:t>
      </w:r>
      <w:proofErr w:type="gramEnd"/>
      <w:r>
        <w:t xml:space="preserve"> conical tube using a pipette.</w:t>
      </w:r>
    </w:p>
    <w:p w14:paraId="3F241672" w14:textId="77777777" w:rsidR="00281F33" w:rsidRDefault="00281F33" w:rsidP="00281F33"/>
    <w:p w14:paraId="667DDABE" w14:textId="40FFBE6C" w:rsidR="00281F33" w:rsidRDefault="00281F33" w:rsidP="00281F33">
      <w:pPr>
        <w:pStyle w:val="Narration"/>
        <w:numPr>
          <w:ilvl w:val="1"/>
          <w:numId w:val="3"/>
        </w:numPr>
      </w:pPr>
      <w:r>
        <w:t xml:space="preserve">Now, take approximately 10 microliters of the cell suspension and load it into a cell counter to determine the number of cells </w:t>
      </w:r>
      <w:r>
        <w:rPr>
          <w:b/>
        </w:rPr>
        <w:t>[1]</w:t>
      </w:r>
      <w:r>
        <w:t xml:space="preserve">. Ensure that the measured count confirms a yield of approximately 10 million </w:t>
      </w:r>
      <w:proofErr w:type="gramStart"/>
      <w:r>
        <w:t>cells, or</w:t>
      </w:r>
      <w:proofErr w:type="gramEnd"/>
      <w:r>
        <w:t xml:space="preserve"> adjust as needed </w:t>
      </w:r>
      <w:r>
        <w:rPr>
          <w:b/>
        </w:rPr>
        <w:t>[2]</w:t>
      </w:r>
      <w:r>
        <w:t>.</w:t>
      </w:r>
    </w:p>
    <w:p w14:paraId="053DA83C" w14:textId="77777777" w:rsidR="00281F33" w:rsidRDefault="00281F33" w:rsidP="00281F33"/>
    <w:p w14:paraId="296BA6EB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10 microliters of cell suspension into the cell counter.</w:t>
      </w:r>
    </w:p>
    <w:p w14:paraId="21EF43CA" w14:textId="0DCBEE66" w:rsidR="00281F33" w:rsidRDefault="00281F33" w:rsidP="00281F33">
      <w:pPr>
        <w:pStyle w:val="ShotDescription"/>
        <w:numPr>
          <w:ilvl w:val="2"/>
          <w:numId w:val="3"/>
        </w:numPr>
      </w:pPr>
      <w:r>
        <w:lastRenderedPageBreak/>
        <w:t>Display of cell count results on the cell counter monitor.</w:t>
      </w:r>
    </w:p>
    <w:p w14:paraId="73085B9F" w14:textId="77777777" w:rsidR="00281F33" w:rsidRDefault="00281F33" w:rsidP="00281F33"/>
    <w:p w14:paraId="22AFC84B" w14:textId="1BB4ADF9" w:rsidR="00281F33" w:rsidRDefault="00281F33" w:rsidP="00281F33">
      <w:pPr>
        <w:pStyle w:val="Narration"/>
        <w:numPr>
          <w:ilvl w:val="1"/>
          <w:numId w:val="3"/>
        </w:numPr>
      </w:pPr>
      <w:r>
        <w:t xml:space="preserve">Centrifuge the remaining cell suspension at 120 </w:t>
      </w:r>
      <w:r w:rsidRPr="00281F33">
        <w:rPr>
          <w:i/>
          <w:iCs/>
        </w:rPr>
        <w:t>g</w:t>
      </w:r>
      <w:r>
        <w:t xml:space="preserve"> for 5 minutes </w:t>
      </w:r>
      <w:r>
        <w:rPr>
          <w:b/>
        </w:rPr>
        <w:t>[1]</w:t>
      </w:r>
      <w:r>
        <w:t xml:space="preserve">. After centrifugation, aspirate and discard the supernatant </w:t>
      </w:r>
      <w:r>
        <w:rPr>
          <w:b/>
        </w:rPr>
        <w:t>[2]</w:t>
      </w:r>
      <w:r>
        <w:t xml:space="preserve">. Resuspend the resulting cell pellet in 4 milliliters of 2 percent weight-to-volume alginate solution </w:t>
      </w:r>
      <w:r>
        <w:rPr>
          <w:b/>
        </w:rPr>
        <w:t>[3]</w:t>
      </w:r>
      <w:r>
        <w:t xml:space="preserve"> and pipette slowly to minimize bubble formation </w:t>
      </w:r>
      <w:r>
        <w:rPr>
          <w:b/>
        </w:rPr>
        <w:t>[4]</w:t>
      </w:r>
      <w:r>
        <w:t>.</w:t>
      </w:r>
    </w:p>
    <w:p w14:paraId="4CA39D84" w14:textId="77777777" w:rsidR="00281F33" w:rsidRDefault="00281F33" w:rsidP="00281F33"/>
    <w:p w14:paraId="3BDEBA9A" w14:textId="0E3DFD5A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conical tube into the centrifuge.</w:t>
      </w:r>
    </w:p>
    <w:p w14:paraId="6AA98421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removing the supernatant from the centrifuged tube using a pipette.</w:t>
      </w:r>
    </w:p>
    <w:p w14:paraId="043ECC32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adding 4 milliliters of 2 percent alginate solution to the pellet.</w:t>
      </w:r>
    </w:p>
    <w:p w14:paraId="782C4458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the mixture slowly and carefully to avoid bubbles.</w:t>
      </w:r>
    </w:p>
    <w:p w14:paraId="5546EE49" w14:textId="77777777" w:rsidR="00281F33" w:rsidRDefault="00281F33" w:rsidP="00281F33"/>
    <w:p w14:paraId="1D304C59" w14:textId="3FDA8791" w:rsidR="00281F33" w:rsidRDefault="00281F33" w:rsidP="00281F33">
      <w:pPr>
        <w:pStyle w:val="Narration"/>
        <w:numPr>
          <w:ilvl w:val="1"/>
          <w:numId w:val="3"/>
        </w:numPr>
      </w:pPr>
      <w:r>
        <w:t xml:space="preserve">Now, add 10 milliliters of 50 millimolar calcium chloride solution to a 50-milliliter centrifuge tube </w:t>
      </w:r>
      <w:r>
        <w:rPr>
          <w:b/>
        </w:rPr>
        <w:t>[1]</w:t>
      </w:r>
      <w:r>
        <w:t>.</w:t>
      </w:r>
    </w:p>
    <w:p w14:paraId="60EDC666" w14:textId="77777777" w:rsidR="00281F33" w:rsidRDefault="00281F33" w:rsidP="00281F33"/>
    <w:p w14:paraId="1CE12F9E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10 milliliters of calcium chloride solution into a labeled 50 milliliter centrifuge tube.</w:t>
      </w:r>
    </w:p>
    <w:p w14:paraId="05EC7DD8" w14:textId="77777777" w:rsidR="00281F33" w:rsidRDefault="00281F33" w:rsidP="00281F33"/>
    <w:p w14:paraId="5CA478D8" w14:textId="751D5E79" w:rsidR="00281F33" w:rsidRDefault="00281F33" w:rsidP="00281F33">
      <w:pPr>
        <w:pStyle w:val="Narration"/>
        <w:numPr>
          <w:ilvl w:val="1"/>
          <w:numId w:val="3"/>
        </w:numPr>
      </w:pPr>
      <w:r>
        <w:t xml:space="preserve">Draw 300 microliters of the cell-alginate mixture into a 0.5-milliliter syringe fitted with a 3- gauge, 10 </w:t>
      </w:r>
      <w:proofErr w:type="spellStart"/>
      <w:r>
        <w:t>millimeter</w:t>
      </w:r>
      <w:proofErr w:type="spellEnd"/>
      <w:r>
        <w:t xml:space="preserve">-needle </w:t>
      </w:r>
      <w:r>
        <w:rPr>
          <w:b/>
        </w:rPr>
        <w:t>[1]</w:t>
      </w:r>
      <w:r>
        <w:t xml:space="preserve">. Secure the syringe to the cap of the centrifuge tube containing calcium chloride solution </w:t>
      </w:r>
      <w:r>
        <w:rPr>
          <w:b/>
        </w:rPr>
        <w:t>[2]</w:t>
      </w:r>
      <w:r>
        <w:t>.</w:t>
      </w:r>
    </w:p>
    <w:p w14:paraId="2CBCEB35" w14:textId="77777777" w:rsidR="00281F33" w:rsidRDefault="00281F33" w:rsidP="00281F33"/>
    <w:p w14:paraId="669829F1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filling a 0.5 milliliter syringe with 300 microliters of the cell-alginate mixture.</w:t>
      </w:r>
    </w:p>
    <w:p w14:paraId="768DECA5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attaching and securing the syringe to the cap of the centrifuge tube.</w:t>
      </w:r>
    </w:p>
    <w:p w14:paraId="3DBC7DF0" w14:textId="77777777" w:rsidR="00281F33" w:rsidRDefault="00281F33" w:rsidP="00281F33"/>
    <w:p w14:paraId="03382DBE" w14:textId="697E5050" w:rsidR="00281F33" w:rsidRDefault="00281F33" w:rsidP="00281F33">
      <w:pPr>
        <w:pStyle w:val="Narration"/>
        <w:numPr>
          <w:ilvl w:val="1"/>
          <w:numId w:val="3"/>
        </w:numPr>
      </w:pPr>
      <w:r>
        <w:t xml:space="preserve">Then, close the centrifuge tube tightly with the syringe fixed to the cap </w:t>
      </w:r>
      <w:r>
        <w:rPr>
          <w:b/>
        </w:rPr>
        <w:t>[1]</w:t>
      </w:r>
      <w:r>
        <w:t xml:space="preserve"> and place the assembly into the centrifuge to spin gently at 200 </w:t>
      </w:r>
      <w:r w:rsidRPr="00281F33">
        <w:rPr>
          <w:i/>
          <w:iCs/>
        </w:rPr>
        <w:t>g</w:t>
      </w:r>
      <w:r>
        <w:t xml:space="preserve"> for 5 minutes </w:t>
      </w:r>
      <w:r>
        <w:rPr>
          <w:b/>
        </w:rPr>
        <w:t>[2]</w:t>
      </w:r>
      <w:r>
        <w:t xml:space="preserve">. Remove the supernatant after centrifugation </w:t>
      </w:r>
      <w:r w:rsidRPr="00281F33">
        <w:rPr>
          <w:b/>
          <w:bCs/>
        </w:rPr>
        <w:t>[</w:t>
      </w:r>
      <w:r>
        <w:rPr>
          <w:b/>
          <w:bCs/>
        </w:rPr>
        <w:t>3</w:t>
      </w:r>
      <w:r w:rsidRPr="00281F33">
        <w:rPr>
          <w:b/>
          <w:bCs/>
        </w:rPr>
        <w:t xml:space="preserve">] </w:t>
      </w:r>
      <w:r>
        <w:t xml:space="preserve">and resuspend the resulting gel in culture medium </w:t>
      </w:r>
      <w:r>
        <w:rPr>
          <w:b/>
        </w:rPr>
        <w:t>[4]</w:t>
      </w:r>
      <w:r>
        <w:t>.</w:t>
      </w:r>
    </w:p>
    <w:p w14:paraId="1D3F856D" w14:textId="77777777" w:rsidR="00281F33" w:rsidRDefault="00281F33" w:rsidP="00281F33"/>
    <w:p w14:paraId="28EE714E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sealing the centrifuge tube with the syringe in place.</w:t>
      </w:r>
    </w:p>
    <w:p w14:paraId="5E7D8B7C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assembly into the centrifuge and initiating the spin at 200 g.</w:t>
      </w:r>
    </w:p>
    <w:p w14:paraId="6C245B0C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removing the supernatant.</w:t>
      </w:r>
    </w:p>
    <w:p w14:paraId="115CFF33" w14:textId="7F527D46" w:rsidR="00281F33" w:rsidRDefault="00281F33" w:rsidP="00281F33">
      <w:pPr>
        <w:pStyle w:val="ShotDescription"/>
        <w:numPr>
          <w:ilvl w:val="2"/>
          <w:numId w:val="3"/>
        </w:numPr>
      </w:pPr>
      <w:r>
        <w:t>Talent gently resuspending the gel in culture medium by pipetting up and down.</w:t>
      </w:r>
    </w:p>
    <w:p w14:paraId="37B6F143" w14:textId="77777777" w:rsidR="00281F33" w:rsidRDefault="00281F33" w:rsidP="00281F33"/>
    <w:p w14:paraId="005277DA" w14:textId="50DC2D97" w:rsidR="00281F33" w:rsidRDefault="00281F33" w:rsidP="00281F33">
      <w:pPr>
        <w:pStyle w:val="Narration"/>
        <w:numPr>
          <w:ilvl w:val="1"/>
          <w:numId w:val="3"/>
        </w:numPr>
      </w:pPr>
      <w:r>
        <w:lastRenderedPageBreak/>
        <w:t xml:space="preserve">Next, using a Pasteur pipette, transfer the cell-encapsulated gel into an NMR tube </w:t>
      </w:r>
      <w:r>
        <w:rPr>
          <w:b/>
        </w:rPr>
        <w:t>[1]</w:t>
      </w:r>
      <w:r>
        <w:t xml:space="preserve"> and insert the sponge fixture to ensure a tight seal </w:t>
      </w:r>
      <w:r>
        <w:rPr>
          <w:b/>
        </w:rPr>
        <w:t>[2]</w:t>
      </w:r>
      <w:r>
        <w:t>.</w:t>
      </w:r>
    </w:p>
    <w:p w14:paraId="76CC97DF" w14:textId="77777777" w:rsidR="00281F33" w:rsidRDefault="00281F33" w:rsidP="00281F33"/>
    <w:p w14:paraId="21EB3043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transferring the gel from the tube to the NMR tube using a Pasteur pipette.</w:t>
      </w:r>
    </w:p>
    <w:p w14:paraId="56A751EE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inserting the sponge fixture into the NMR tube and securing the seal.</w:t>
      </w:r>
    </w:p>
    <w:p w14:paraId="6BFEFE43" w14:textId="77777777" w:rsidR="00281F33" w:rsidRDefault="00281F33" w:rsidP="00281F33"/>
    <w:p w14:paraId="306D3246" w14:textId="77777777" w:rsidR="00281F33" w:rsidRDefault="00281F33" w:rsidP="00281F33">
      <w:pPr>
        <w:pStyle w:val="Narration"/>
        <w:numPr>
          <w:ilvl w:val="1"/>
          <w:numId w:val="3"/>
        </w:numPr>
      </w:pPr>
      <w:r>
        <w:t xml:space="preserve">Pre-warm the medium reservoir containing 5 percent volume-to-volume deuterium oxide in a 37 degrees Celsius water bath </w:t>
      </w:r>
      <w:r>
        <w:rPr>
          <w:b/>
        </w:rPr>
        <w:t>[1]</w:t>
      </w:r>
      <w:r>
        <w:t xml:space="preserve">. Begin circulation at a rate of approximately 500 microliters per hour to stabilize the conditions </w:t>
      </w:r>
      <w:r>
        <w:rPr>
          <w:b/>
        </w:rPr>
        <w:t>[2]</w:t>
      </w:r>
      <w:r>
        <w:t>.</w:t>
      </w:r>
    </w:p>
    <w:p w14:paraId="682E6A7D" w14:textId="77777777" w:rsidR="00281F33" w:rsidRDefault="00281F33" w:rsidP="00281F33"/>
    <w:p w14:paraId="57B82D0D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medium reservoir in the water bath set at 37 degrees Celsius.</w:t>
      </w:r>
    </w:p>
    <w:p w14:paraId="4FA53E4A" w14:textId="0939F31C" w:rsidR="00281F33" w:rsidRDefault="00281F33" w:rsidP="00281F33">
      <w:pPr>
        <w:pStyle w:val="ShotDescription"/>
        <w:numPr>
          <w:ilvl w:val="2"/>
          <w:numId w:val="3"/>
        </w:numPr>
      </w:pPr>
      <w:r>
        <w:t>Talent activating the circulation system.</w:t>
      </w:r>
    </w:p>
    <w:p w14:paraId="11536C4F" w14:textId="77777777" w:rsidR="00281F33" w:rsidRDefault="00281F33" w:rsidP="00281F33"/>
    <w:p w14:paraId="486EDADB" w14:textId="53278954" w:rsidR="00281F33" w:rsidRDefault="00281F33" w:rsidP="00281F33">
      <w:pPr>
        <w:pStyle w:val="Narration"/>
        <w:numPr>
          <w:ilvl w:val="1"/>
          <w:numId w:val="3"/>
        </w:numPr>
      </w:pPr>
      <w:r>
        <w:t xml:space="preserve">Inspect the setup to ensure there are no leaks before proceeding </w:t>
      </w:r>
      <w:r>
        <w:rPr>
          <w:b/>
        </w:rPr>
        <w:t>[1]</w:t>
      </w:r>
      <w:r>
        <w:t xml:space="preserve">. Now, keeping the PEEK </w:t>
      </w:r>
      <w:r w:rsidRPr="00281F33">
        <w:rPr>
          <w:i/>
          <w:iCs/>
          <w:color w:val="EE0000"/>
        </w:rPr>
        <w:t>(</w:t>
      </w:r>
      <w:r>
        <w:rPr>
          <w:i/>
          <w:iCs/>
          <w:color w:val="EE0000"/>
        </w:rPr>
        <w:t>peek</w:t>
      </w:r>
      <w:r w:rsidRPr="00281F33">
        <w:rPr>
          <w:i/>
          <w:iCs/>
          <w:color w:val="EE0000"/>
        </w:rPr>
        <w:t>)</w:t>
      </w:r>
      <w:r>
        <w:t xml:space="preserve"> tubing straight, insert the NMR tube into the magnet </w:t>
      </w:r>
      <w:r>
        <w:rPr>
          <w:b/>
        </w:rPr>
        <w:t>[2]</w:t>
      </w:r>
      <w:r>
        <w:t>.</w:t>
      </w:r>
    </w:p>
    <w:p w14:paraId="5FCEDA53" w14:textId="77777777" w:rsidR="00281F33" w:rsidRDefault="00281F33" w:rsidP="00281F33"/>
    <w:p w14:paraId="1D9A8908" w14:textId="1BE44CB7" w:rsidR="00281F33" w:rsidRDefault="00281F33" w:rsidP="00281F33">
      <w:pPr>
        <w:pStyle w:val="ShotDescription"/>
        <w:numPr>
          <w:ilvl w:val="2"/>
          <w:numId w:val="3"/>
        </w:numPr>
      </w:pPr>
      <w:r>
        <w:t>Talent examining all connections in the setup.</w:t>
      </w:r>
    </w:p>
    <w:p w14:paraId="4C87BA71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maintaining the straight orientation of the PEEK tubing while inserting the NMR tube into the magnet.</w:t>
      </w:r>
    </w:p>
    <w:p w14:paraId="0E086648" w14:textId="77777777" w:rsidR="00281F33" w:rsidRDefault="00281F33" w:rsidP="00281F33"/>
    <w:p w14:paraId="73489AD7" w14:textId="77777777" w:rsidR="00281F33" w:rsidRDefault="00281F33" w:rsidP="00281F33"/>
    <w:p w14:paraId="3294C0F3" w14:textId="77777777" w:rsidR="00281F33" w:rsidRDefault="00281F33" w:rsidP="00281F33"/>
    <w:p w14:paraId="42CF01FE" w14:textId="3CA255A0" w:rsidR="00281F33" w:rsidRPr="00195403" w:rsidRDefault="00195403" w:rsidP="00C50E84">
      <w:pPr>
        <w:pStyle w:val="ListParagraph"/>
        <w:numPr>
          <w:ilvl w:val="0"/>
          <w:numId w:val="3"/>
        </w:numPr>
        <w:rPr>
          <w:b/>
          <w:bCs/>
        </w:rPr>
      </w:pPr>
      <w:r w:rsidRPr="00195403">
        <w:rPr>
          <w:b/>
          <w:bCs/>
        </w:rPr>
        <w:t xml:space="preserve">Preparation of Hyperpolarized Probe using a DNP Polarizer </w:t>
      </w:r>
    </w:p>
    <w:p w14:paraId="6F037590" w14:textId="15B1B413" w:rsidR="00C50E84" w:rsidRDefault="00C50E84" w:rsidP="00C50E8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411A4">
        <w:rPr>
          <w:rFonts w:cstheme="minorHAnsi" w:hint="eastAsia"/>
          <w:lang w:eastAsia="ja-JP"/>
        </w:rPr>
        <w:t>Keita Saito</w:t>
      </w:r>
      <w:r>
        <w:rPr>
          <w:rFonts w:cstheme="minorHAnsi"/>
        </w:rPr>
        <w:t xml:space="preserve"> </w:t>
      </w:r>
    </w:p>
    <w:p w14:paraId="1A8C3E6C" w14:textId="77777777" w:rsidR="00281F33" w:rsidRDefault="00281F33" w:rsidP="00281F33"/>
    <w:p w14:paraId="11438436" w14:textId="1E9624AE" w:rsidR="00281F33" w:rsidRDefault="007A602C" w:rsidP="00281F33">
      <w:pPr>
        <w:pStyle w:val="Narration"/>
        <w:numPr>
          <w:ilvl w:val="1"/>
          <w:numId w:val="3"/>
        </w:numPr>
      </w:pPr>
      <w:r>
        <w:t>A</w:t>
      </w:r>
      <w:r w:rsidR="00281F33">
        <w:t xml:space="preserve">dd 18 microliters of </w:t>
      </w:r>
      <w:r>
        <w:t xml:space="preserve">Carbon </w:t>
      </w:r>
      <w:r w:rsidR="00281F33">
        <w:t xml:space="preserve">13 </w:t>
      </w:r>
      <w:proofErr w:type="spellStart"/>
      <w:r>
        <w:t>labeled</w:t>
      </w:r>
      <w:proofErr w:type="spellEnd"/>
      <w:r>
        <w:t xml:space="preserve"> </w:t>
      </w:r>
      <w:r w:rsidR="00281F33">
        <w:t>pyruvic acid at a concentration of 14.2 molar, doped with 25 millimolar OX063</w:t>
      </w:r>
      <w:r>
        <w:t xml:space="preserve"> </w:t>
      </w:r>
      <w:r w:rsidRPr="007A602C">
        <w:rPr>
          <w:i/>
          <w:iCs/>
          <w:color w:val="EE0000"/>
        </w:rPr>
        <w:t>(</w:t>
      </w:r>
      <w:r>
        <w:rPr>
          <w:i/>
          <w:iCs/>
          <w:color w:val="EE0000"/>
        </w:rPr>
        <w:t>ox-63</w:t>
      </w:r>
      <w:r w:rsidRPr="007A602C">
        <w:rPr>
          <w:i/>
          <w:iCs/>
          <w:color w:val="EE0000"/>
        </w:rPr>
        <w:t>)</w:t>
      </w:r>
      <w:r w:rsidR="00281F33">
        <w:t xml:space="preserve">, to a sample vial </w:t>
      </w:r>
      <w:r w:rsidR="00281F33">
        <w:rPr>
          <w:b/>
        </w:rPr>
        <w:t>[1]</w:t>
      </w:r>
      <w:r w:rsidR="00281F33">
        <w:t xml:space="preserve">. Connect the vial to the fluid path of the dynamic nuclear polarization polarizer system </w:t>
      </w:r>
      <w:r w:rsidR="00281F33">
        <w:rPr>
          <w:b/>
        </w:rPr>
        <w:t>[2]</w:t>
      </w:r>
      <w:r w:rsidR="00281F33">
        <w:t>.</w:t>
      </w:r>
    </w:p>
    <w:p w14:paraId="6633D053" w14:textId="77777777" w:rsidR="00281F33" w:rsidRDefault="00281F33" w:rsidP="00281F33"/>
    <w:p w14:paraId="6CCBEFA5" w14:textId="2C3171BC" w:rsidR="00281F33" w:rsidRDefault="00281F33" w:rsidP="00281F33">
      <w:pPr>
        <w:pStyle w:val="ShotDescription"/>
        <w:numPr>
          <w:ilvl w:val="2"/>
          <w:numId w:val="3"/>
        </w:numPr>
      </w:pPr>
      <w:r>
        <w:t>Talent pipetting 18 microliters of [1-13C] pyruvic acid doped with OX063 into a labeled sample vial.</w:t>
      </w:r>
    </w:p>
    <w:p w14:paraId="66B57191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connecting the sample vial to the tubing of the dynamic nuclear polarization polarizer system.</w:t>
      </w:r>
    </w:p>
    <w:p w14:paraId="59D2C5C7" w14:textId="77777777" w:rsidR="00281F33" w:rsidRDefault="00281F33" w:rsidP="00281F33"/>
    <w:p w14:paraId="05FA5809" w14:textId="75059F7E" w:rsidR="00281F33" w:rsidRDefault="007A602C" w:rsidP="00281F33">
      <w:pPr>
        <w:pStyle w:val="Narration"/>
        <w:numPr>
          <w:ilvl w:val="1"/>
          <w:numId w:val="3"/>
        </w:numPr>
      </w:pPr>
      <w:r>
        <w:t>Next, i</w:t>
      </w:r>
      <w:r w:rsidR="00281F33">
        <w:t xml:space="preserve">nsert the connected vial into the bore unit of the dynamic nuclear polarizer </w:t>
      </w:r>
      <w:r w:rsidR="00281F33">
        <w:rPr>
          <w:b/>
        </w:rPr>
        <w:t>[1</w:t>
      </w:r>
      <w:r>
        <w:rPr>
          <w:b/>
        </w:rPr>
        <w:t>-TXT</w:t>
      </w:r>
      <w:r w:rsidR="00281F33">
        <w:rPr>
          <w:b/>
        </w:rPr>
        <w:t>]</w:t>
      </w:r>
      <w:r w:rsidR="00281F33">
        <w:t xml:space="preserve">. Apply microwave irradiation at approximately 188 gigahertz with a power of 22 </w:t>
      </w:r>
      <w:r w:rsidR="00281F33">
        <w:lastRenderedPageBreak/>
        <w:t xml:space="preserve">milliwatts for a duration of 60 to 80 minutes </w:t>
      </w:r>
      <w:r w:rsidR="00281F33">
        <w:rPr>
          <w:b/>
        </w:rPr>
        <w:t>[2]</w:t>
      </w:r>
      <w:r w:rsidR="00281F33">
        <w:t>.</w:t>
      </w:r>
    </w:p>
    <w:p w14:paraId="70100498" w14:textId="77777777" w:rsidR="00281F33" w:rsidRDefault="00281F33" w:rsidP="00281F33"/>
    <w:p w14:paraId="318D2552" w14:textId="12878BA9" w:rsidR="00281F33" w:rsidRDefault="00281F33" w:rsidP="00281F33">
      <w:pPr>
        <w:pStyle w:val="ShotDescription"/>
        <w:numPr>
          <w:ilvl w:val="2"/>
          <w:numId w:val="3"/>
        </w:numPr>
      </w:pPr>
      <w:r>
        <w:t>Talent placing the vial assembly into the bore unit of the polarizer system.</w:t>
      </w:r>
      <w:r w:rsidR="007A602C">
        <w:t xml:space="preserve"> </w:t>
      </w:r>
      <w:r w:rsidR="007A602C" w:rsidRPr="007A602C">
        <w:rPr>
          <w:b/>
          <w:bCs/>
        </w:rPr>
        <w:t>TXT: Polarizer settings: 6.7 T; 1.25 K; 1.2 mbar</w:t>
      </w:r>
    </w:p>
    <w:p w14:paraId="0EDD7610" w14:textId="65233C6E" w:rsidR="00281F33" w:rsidRDefault="007A602C" w:rsidP="00281F33">
      <w:pPr>
        <w:pStyle w:val="ShotDescription"/>
        <w:numPr>
          <w:ilvl w:val="2"/>
          <w:numId w:val="3"/>
        </w:numPr>
      </w:pPr>
      <w:r>
        <w:t>Talent adjusting</w:t>
      </w:r>
      <w:r w:rsidR="00281F33">
        <w:t xml:space="preserve"> settings for 188 gigahertz, 22 milliwatts, and the countdown of the polarization duration.</w:t>
      </w:r>
    </w:p>
    <w:p w14:paraId="6106EAEC" w14:textId="77777777" w:rsidR="00281F33" w:rsidRDefault="00281F33" w:rsidP="00281F33"/>
    <w:p w14:paraId="616F58E4" w14:textId="77777777" w:rsidR="00281F33" w:rsidRDefault="00281F33" w:rsidP="00281F33">
      <w:pPr>
        <w:pStyle w:val="Narration"/>
        <w:numPr>
          <w:ilvl w:val="1"/>
          <w:numId w:val="3"/>
        </w:numPr>
      </w:pPr>
      <w:r>
        <w:t xml:space="preserve">Use the solid-state nuclear magnetic resonance spectrometer integrated into the dynamic nuclear polarization system to monitor the carbon-13 signal intensity </w:t>
      </w:r>
      <w:r>
        <w:rPr>
          <w:b/>
        </w:rPr>
        <w:t>[1]</w:t>
      </w:r>
      <w:r>
        <w:t xml:space="preserve">. Record the signal data every 5 minutes using the system's control software </w:t>
      </w:r>
      <w:r>
        <w:rPr>
          <w:b/>
        </w:rPr>
        <w:t>[2]</w:t>
      </w:r>
      <w:r>
        <w:t>.</w:t>
      </w:r>
    </w:p>
    <w:p w14:paraId="07B21805" w14:textId="77777777" w:rsidR="00281F33" w:rsidRDefault="00281F33" w:rsidP="00281F33"/>
    <w:p w14:paraId="56502E97" w14:textId="0470AAFD" w:rsidR="00281F33" w:rsidRDefault="00281F33" w:rsidP="00281F33">
      <w:pPr>
        <w:pStyle w:val="ShotDescription"/>
        <w:numPr>
          <w:ilvl w:val="2"/>
          <w:numId w:val="3"/>
        </w:numPr>
      </w:pPr>
      <w:r>
        <w:t xml:space="preserve">Talent </w:t>
      </w:r>
      <w:r w:rsidR="007A602C">
        <w:t>switching on</w:t>
      </w:r>
      <w:r>
        <w:t xml:space="preserve"> the signal monitoring feature on the spectrometer interface.</w:t>
      </w:r>
    </w:p>
    <w:p w14:paraId="2E51EABB" w14:textId="77777777" w:rsidR="008F253D" w:rsidRPr="008F253D" w:rsidRDefault="00281F33" w:rsidP="008F253D">
      <w:pPr>
        <w:pStyle w:val="ShotDescription"/>
        <w:numPr>
          <w:ilvl w:val="2"/>
          <w:numId w:val="3"/>
        </w:numPr>
        <w:rPr>
          <w:b/>
          <w:bCs/>
          <w:i/>
          <w:iCs/>
        </w:rPr>
      </w:pPr>
      <w:r w:rsidRPr="00C50E84">
        <w:rPr>
          <w:highlight w:val="yellow"/>
        </w:rPr>
        <w:t>SCREEN</w:t>
      </w:r>
      <w:r>
        <w:t>: Display of the control software showing periodic data capture of the carbon-13 signal, highlighting a log entry every 5 minutes.</w:t>
      </w:r>
      <w:r w:rsidR="008F253D">
        <w:t xml:space="preserve"> </w:t>
      </w:r>
      <w:r w:rsidR="008F253D" w:rsidRPr="008F253D">
        <w:rPr>
          <w:b/>
          <w:bCs/>
          <w:i/>
          <w:iCs/>
          <w:color w:val="3333FF"/>
        </w:rPr>
        <w:t>Videographer: Please record the computer screen for the shots labeled as SCREEN as back-up</w:t>
      </w:r>
    </w:p>
    <w:p w14:paraId="5D18283A" w14:textId="17A6DC61" w:rsidR="00281F33" w:rsidRDefault="00281F33" w:rsidP="008F253D">
      <w:pPr>
        <w:pStyle w:val="ShotDescription"/>
        <w:ind w:firstLine="0"/>
      </w:pPr>
    </w:p>
    <w:p w14:paraId="02CC1CF4" w14:textId="77777777" w:rsidR="00281F33" w:rsidRDefault="00281F33" w:rsidP="00281F33"/>
    <w:p w14:paraId="6B7F74FC" w14:textId="160FF273" w:rsidR="00281F33" w:rsidRDefault="007A602C" w:rsidP="00281F33">
      <w:pPr>
        <w:pStyle w:val="Narration"/>
        <w:numPr>
          <w:ilvl w:val="1"/>
          <w:numId w:val="3"/>
        </w:numPr>
      </w:pPr>
      <w:r>
        <w:t>Now, r</w:t>
      </w:r>
      <w:r w:rsidR="00281F33">
        <w:t xml:space="preserve">apidly dissolve the polarized sample in 3.2 milliliters of dissolution buffer preheated to biological temperature </w:t>
      </w:r>
      <w:r w:rsidR="00281F33">
        <w:rPr>
          <w:b/>
        </w:rPr>
        <w:t>[1</w:t>
      </w:r>
      <w:r>
        <w:rPr>
          <w:b/>
        </w:rPr>
        <w:t>-TXT</w:t>
      </w:r>
      <w:r w:rsidR="00281F33">
        <w:rPr>
          <w:b/>
        </w:rPr>
        <w:t>]</w:t>
      </w:r>
      <w:r w:rsidR="00281F33">
        <w:t>.</w:t>
      </w:r>
      <w:r>
        <w:t xml:space="preserve"> </w:t>
      </w:r>
      <w:r w:rsidR="00281F33">
        <w:t xml:space="preserve">Ensure the final solution reaches a temperature between 308 and 313 kelvin and a pH of approximately 7 before transferring for </w:t>
      </w:r>
      <w:r>
        <w:t xml:space="preserve">NMR </w:t>
      </w:r>
      <w:r w:rsidR="00281F33">
        <w:t xml:space="preserve">measurement </w:t>
      </w:r>
      <w:r w:rsidR="00281F33">
        <w:rPr>
          <w:b/>
        </w:rPr>
        <w:t>[</w:t>
      </w:r>
      <w:r>
        <w:rPr>
          <w:b/>
        </w:rPr>
        <w:t>2</w:t>
      </w:r>
      <w:r w:rsidR="00281F33">
        <w:rPr>
          <w:b/>
        </w:rPr>
        <w:t>]</w:t>
      </w:r>
      <w:r w:rsidR="00281F33">
        <w:t>.</w:t>
      </w:r>
    </w:p>
    <w:p w14:paraId="13B7D82B" w14:textId="77777777" w:rsidR="00281F33" w:rsidRDefault="00281F33" w:rsidP="00281F33"/>
    <w:p w14:paraId="0EECB454" w14:textId="28D314AE" w:rsidR="00281F33" w:rsidRDefault="00281F33" w:rsidP="00281F33">
      <w:pPr>
        <w:pStyle w:val="ShotDescription"/>
        <w:numPr>
          <w:ilvl w:val="2"/>
          <w:numId w:val="3"/>
        </w:numPr>
      </w:pPr>
      <w:r>
        <w:t>Talent dissolving the sample in 3.2 milliliters of heated dissolution buffer quickly after polarization.</w:t>
      </w:r>
      <w:r w:rsidR="007A602C">
        <w:t xml:space="preserve"> </w:t>
      </w:r>
      <w:r w:rsidR="007A602C" w:rsidRPr="007A602C">
        <w:rPr>
          <w:b/>
          <w:bCs/>
        </w:rPr>
        <w:t>TXT: Dissolution buffer: 40 mM Tris; 50 mM NaCl; 80 mM NaOH; 100 mg/L EDTA</w:t>
      </w:r>
    </w:p>
    <w:p w14:paraId="7982949B" w14:textId="7EFB8A95" w:rsidR="00281F33" w:rsidRDefault="00281F33" w:rsidP="00281F33">
      <w:pPr>
        <w:pStyle w:val="ShotDescription"/>
        <w:numPr>
          <w:ilvl w:val="2"/>
          <w:numId w:val="3"/>
        </w:numPr>
      </w:pPr>
      <w:r>
        <w:t xml:space="preserve">Talent </w:t>
      </w:r>
      <w:r w:rsidR="007A602C">
        <w:t>measuring the</w:t>
      </w:r>
      <w:r>
        <w:t xml:space="preserve"> pH </w:t>
      </w:r>
      <w:r w:rsidR="007A602C">
        <w:t xml:space="preserve">of the solution using a pH </w:t>
      </w:r>
      <w:r>
        <w:t>meter.</w:t>
      </w:r>
    </w:p>
    <w:p w14:paraId="218BF3F3" w14:textId="77777777" w:rsidR="00281F33" w:rsidRDefault="00281F33" w:rsidP="00281F33"/>
    <w:p w14:paraId="111A6BA6" w14:textId="77777777" w:rsidR="00281F33" w:rsidRDefault="00281F33" w:rsidP="00281F33"/>
    <w:p w14:paraId="3DA085E3" w14:textId="77777777" w:rsidR="00281F33" w:rsidRDefault="00281F33" w:rsidP="00281F33"/>
    <w:p w14:paraId="27D79D37" w14:textId="5B0F771D" w:rsidR="00281F33" w:rsidRDefault="008F253D" w:rsidP="00C50E84">
      <w:pPr>
        <w:pStyle w:val="ListParagraph"/>
        <w:numPr>
          <w:ilvl w:val="0"/>
          <w:numId w:val="3"/>
        </w:numPr>
      </w:pPr>
      <w:r>
        <w:rPr>
          <w:b/>
          <w:bCs/>
        </w:rPr>
        <w:t>Nuclear Magnetic Resonance (</w:t>
      </w:r>
      <w:r w:rsidR="00195403" w:rsidRPr="00195403">
        <w:rPr>
          <w:b/>
          <w:bCs/>
        </w:rPr>
        <w:t>NMR</w:t>
      </w:r>
      <w:r>
        <w:rPr>
          <w:b/>
          <w:bCs/>
        </w:rPr>
        <w:t>)</w:t>
      </w:r>
      <w:r w:rsidR="00195403">
        <w:rPr>
          <w:b/>
          <w:bCs/>
        </w:rPr>
        <w:t xml:space="preserve"> Setup and</w:t>
      </w:r>
      <w:r w:rsidR="00195403" w:rsidRPr="00195403">
        <w:rPr>
          <w:b/>
          <w:bCs/>
        </w:rPr>
        <w:t xml:space="preserve"> Measurement</w:t>
      </w:r>
    </w:p>
    <w:p w14:paraId="101A0303" w14:textId="39C958EF" w:rsidR="00C50E84" w:rsidRDefault="00C50E84" w:rsidP="00C50E8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490785">
        <w:rPr>
          <w:rFonts w:cstheme="minorHAnsi" w:hint="eastAsia"/>
          <w:lang w:eastAsia="ja-JP"/>
        </w:rPr>
        <w:t>Tomoto</w:t>
      </w:r>
      <w:proofErr w:type="spellEnd"/>
      <w:r w:rsidR="00490785">
        <w:rPr>
          <w:rFonts w:cstheme="minorHAnsi" w:hint="eastAsia"/>
          <w:lang w:eastAsia="ja-JP"/>
        </w:rPr>
        <w:t xml:space="preserve"> Ura</w:t>
      </w:r>
      <w:r>
        <w:rPr>
          <w:rFonts w:cstheme="minorHAnsi"/>
        </w:rPr>
        <w:t xml:space="preserve"> </w:t>
      </w:r>
    </w:p>
    <w:p w14:paraId="15B70313" w14:textId="77777777" w:rsidR="00281F33" w:rsidRDefault="00281F33" w:rsidP="00281F33"/>
    <w:p w14:paraId="28FDBD4E" w14:textId="77777777" w:rsidR="00281F33" w:rsidRDefault="00281F33" w:rsidP="00281F33"/>
    <w:p w14:paraId="2954252A" w14:textId="5C37E604" w:rsidR="00281F33" w:rsidRDefault="007A602C" w:rsidP="00281F33">
      <w:pPr>
        <w:pStyle w:val="Narration"/>
        <w:numPr>
          <w:ilvl w:val="1"/>
          <w:numId w:val="3"/>
        </w:numPr>
      </w:pPr>
      <w:r>
        <w:t xml:space="preserve">Load </w:t>
      </w:r>
      <w:r w:rsidR="00281F33">
        <w:t xml:space="preserve">the prepared sample into an NMR tube </w:t>
      </w:r>
      <w:r w:rsidRPr="007A602C">
        <w:rPr>
          <w:b/>
          <w:bCs/>
        </w:rPr>
        <w:t>[</w:t>
      </w:r>
      <w:r>
        <w:rPr>
          <w:b/>
          <w:bCs/>
        </w:rPr>
        <w:t>1</w:t>
      </w:r>
      <w:r w:rsidRPr="007A602C">
        <w:rPr>
          <w:b/>
          <w:bCs/>
        </w:rPr>
        <w:t>]</w:t>
      </w:r>
      <w:r>
        <w:t xml:space="preserve"> </w:t>
      </w:r>
      <w:r w:rsidR="00281F33">
        <w:t xml:space="preserve">and insert the tube into the spectrometer </w:t>
      </w:r>
      <w:r w:rsidR="00281F33">
        <w:rPr>
          <w:b/>
        </w:rPr>
        <w:t>[</w:t>
      </w:r>
      <w:r>
        <w:rPr>
          <w:b/>
        </w:rPr>
        <w:t>2</w:t>
      </w:r>
      <w:r w:rsidR="00281F33">
        <w:rPr>
          <w:b/>
        </w:rPr>
        <w:t>]</w:t>
      </w:r>
      <w:r w:rsidR="00281F33">
        <w:t xml:space="preserve">. On the NMR console, initiate the automated procedure to perform locking, tuning, matching, and shimming with the sample in place to ensure optimal spectral resolution and signal stability </w:t>
      </w:r>
      <w:r w:rsidR="00281F33">
        <w:rPr>
          <w:b/>
        </w:rPr>
        <w:t>[</w:t>
      </w:r>
      <w:r>
        <w:rPr>
          <w:b/>
        </w:rPr>
        <w:t>3</w:t>
      </w:r>
      <w:r w:rsidR="00281F33">
        <w:rPr>
          <w:b/>
        </w:rPr>
        <w:t>]</w:t>
      </w:r>
      <w:r w:rsidR="00281F33">
        <w:t>.</w:t>
      </w:r>
    </w:p>
    <w:p w14:paraId="1C228F35" w14:textId="77777777" w:rsidR="00281F33" w:rsidRDefault="00281F33" w:rsidP="00281F33"/>
    <w:p w14:paraId="411A5D1C" w14:textId="0F45A8A8" w:rsidR="007A602C" w:rsidRDefault="007A602C" w:rsidP="00281F33">
      <w:pPr>
        <w:pStyle w:val="ShotDescription"/>
        <w:numPr>
          <w:ilvl w:val="2"/>
          <w:numId w:val="3"/>
        </w:numPr>
      </w:pPr>
      <w:r>
        <w:lastRenderedPageBreak/>
        <w:t>Talent adding the sample to the NMR tube.</w:t>
      </w:r>
    </w:p>
    <w:p w14:paraId="74DC9AA6" w14:textId="363F9A97" w:rsidR="00281F33" w:rsidRDefault="00281F33" w:rsidP="00281F33">
      <w:pPr>
        <w:pStyle w:val="ShotDescription"/>
        <w:numPr>
          <w:ilvl w:val="2"/>
          <w:numId w:val="3"/>
        </w:numPr>
      </w:pPr>
      <w:r>
        <w:t>Talent inserting the sample-filled NMR tube into the spectrometer slot.</w:t>
      </w:r>
    </w:p>
    <w:p w14:paraId="4E25CD90" w14:textId="77777777" w:rsidR="00281F33" w:rsidRDefault="00281F33" w:rsidP="00281F33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>: Interface of the NMR console displaying automated locking, tuning, matching, and shimming functions in progress.</w:t>
      </w:r>
    </w:p>
    <w:p w14:paraId="1B4BDF83" w14:textId="77777777" w:rsidR="00281F33" w:rsidRDefault="00281F33" w:rsidP="00281F33"/>
    <w:p w14:paraId="26A2CC7D" w14:textId="77777777" w:rsidR="00936445" w:rsidRDefault="00281F33" w:rsidP="00281F33">
      <w:pPr>
        <w:pStyle w:val="Narration"/>
        <w:numPr>
          <w:ilvl w:val="1"/>
          <w:numId w:val="3"/>
        </w:numPr>
      </w:pPr>
      <w:r>
        <w:t xml:space="preserve">Load a carbon-13 pulse-acquire sequence, with proton decoupling enabled using a setting like 13-CPD </w:t>
      </w:r>
      <w:r>
        <w:rPr>
          <w:b/>
        </w:rPr>
        <w:t>[1</w:t>
      </w:r>
      <w:r w:rsidR="00936445">
        <w:rPr>
          <w:b/>
        </w:rPr>
        <w:t>-TXT</w:t>
      </w:r>
      <w:r>
        <w:rPr>
          <w:b/>
        </w:rPr>
        <w:t>]</w:t>
      </w:r>
      <w:r>
        <w:t xml:space="preserve">. Set the flip angle to 90 degrees </w:t>
      </w:r>
      <w:r w:rsidR="00936445">
        <w:t xml:space="preserve">with </w:t>
      </w:r>
      <w:r>
        <w:t xml:space="preserve">a 1 microsecond pulse </w:t>
      </w:r>
      <w:proofErr w:type="spellStart"/>
      <w:r>
        <w:t>labeled</w:t>
      </w:r>
      <w:proofErr w:type="spellEnd"/>
      <w:r>
        <w:t xml:space="preserve"> as P1 </w:t>
      </w:r>
      <w:r>
        <w:rPr>
          <w:b/>
        </w:rPr>
        <w:t>[2]</w:t>
      </w:r>
      <w:r>
        <w:t>.</w:t>
      </w:r>
    </w:p>
    <w:p w14:paraId="5CEECBA8" w14:textId="77777777" w:rsidR="00936445" w:rsidRDefault="00936445" w:rsidP="00936445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>: Talent navigating the NMR software to select zg2d sequence with 13-CPD decoupling</w:t>
      </w:r>
      <w:r w:rsidRPr="00936445">
        <w:rPr>
          <w:b/>
          <w:bCs/>
        </w:rPr>
        <w:t>. TXT: ¹³C pulse-acquire sequence example: zg2d</w:t>
      </w:r>
    </w:p>
    <w:p w14:paraId="5007CE69" w14:textId="77777777" w:rsidR="00936445" w:rsidRDefault="00936445" w:rsidP="00936445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>: Setting the pulse duration to 1 microsecond and confirming the 90-degree flip angle.</w:t>
      </w:r>
    </w:p>
    <w:p w14:paraId="0837BA32" w14:textId="77777777" w:rsidR="00936445" w:rsidRDefault="00936445" w:rsidP="00936445">
      <w:pPr>
        <w:pStyle w:val="Narration"/>
        <w:ind w:firstLine="0"/>
      </w:pPr>
    </w:p>
    <w:p w14:paraId="48CA6208" w14:textId="518A478F" w:rsidR="00281F33" w:rsidRDefault="00936445" w:rsidP="00281F33">
      <w:pPr>
        <w:pStyle w:val="Narration"/>
        <w:numPr>
          <w:ilvl w:val="1"/>
          <w:numId w:val="3"/>
        </w:numPr>
      </w:pPr>
      <w:r>
        <w:t>Next, d</w:t>
      </w:r>
      <w:r w:rsidR="00281F33">
        <w:t xml:space="preserve">efine the acquisition time as 1.376 seconds, spectral width as 23,663 hertz, and acquisition points or TD as 65,536 </w:t>
      </w:r>
      <w:r w:rsidR="00281F33">
        <w:rPr>
          <w:b/>
        </w:rPr>
        <w:t>[</w:t>
      </w:r>
      <w:r>
        <w:rPr>
          <w:b/>
        </w:rPr>
        <w:t>1</w:t>
      </w:r>
      <w:r w:rsidR="00281F33">
        <w:rPr>
          <w:b/>
        </w:rPr>
        <w:t>]</w:t>
      </w:r>
      <w:r w:rsidR="00281F33">
        <w:t xml:space="preserve">. Set the relaxation delay D1 to zero seconds </w:t>
      </w:r>
      <w:r w:rsidR="00281F33">
        <w:rPr>
          <w:b/>
        </w:rPr>
        <w:t>[</w:t>
      </w:r>
      <w:r>
        <w:rPr>
          <w:b/>
        </w:rPr>
        <w:t>2</w:t>
      </w:r>
      <w:r w:rsidR="00281F33">
        <w:rPr>
          <w:b/>
        </w:rPr>
        <w:t>]</w:t>
      </w:r>
      <w:r w:rsidR="00281F33">
        <w:t xml:space="preserve">. Assign 150 time increments to TD1 for acquiring 150 sequential spectra in pseudo two-dimensional mode </w:t>
      </w:r>
      <w:r w:rsidR="00281F33">
        <w:rPr>
          <w:b/>
        </w:rPr>
        <w:t>[</w:t>
      </w:r>
      <w:r w:rsidR="00C50E84">
        <w:rPr>
          <w:b/>
        </w:rPr>
        <w:t>3</w:t>
      </w:r>
      <w:r w:rsidR="00281F33">
        <w:rPr>
          <w:b/>
        </w:rPr>
        <w:t>]</w:t>
      </w:r>
      <w:r w:rsidR="00281F33">
        <w:t xml:space="preserve"> </w:t>
      </w:r>
      <w:r w:rsidR="00C50E84">
        <w:t>and a</w:t>
      </w:r>
      <w:r w:rsidR="00281F33">
        <w:t xml:space="preserve">djust the receiver gain to a low value, such as approximately 1, to avoid signal saturation caused by the hyperpolarized samples </w:t>
      </w:r>
      <w:r w:rsidR="00281F33">
        <w:rPr>
          <w:b/>
        </w:rPr>
        <w:t>[</w:t>
      </w:r>
      <w:r w:rsidR="00C50E84">
        <w:rPr>
          <w:b/>
        </w:rPr>
        <w:t>4</w:t>
      </w:r>
      <w:r w:rsidR="00281F33">
        <w:rPr>
          <w:b/>
        </w:rPr>
        <w:t>]</w:t>
      </w:r>
      <w:r w:rsidR="00281F33">
        <w:t>.</w:t>
      </w:r>
    </w:p>
    <w:p w14:paraId="171FA4A6" w14:textId="77777777" w:rsidR="00281F33" w:rsidRDefault="00281F33" w:rsidP="00281F33"/>
    <w:p w14:paraId="0B24EFA8" w14:textId="77777777" w:rsidR="00281F33" w:rsidRDefault="00281F33" w:rsidP="00281F33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>: Defining acquisition time, spectral width, and acquisition points in the pulse program.</w:t>
      </w:r>
    </w:p>
    <w:p w14:paraId="230ABB4D" w14:textId="77777777" w:rsidR="00281F33" w:rsidRDefault="00281F33" w:rsidP="00281F33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>: Inputting zero seconds for relaxation delay.</w:t>
      </w:r>
    </w:p>
    <w:p w14:paraId="6DC04672" w14:textId="77777777" w:rsidR="00281F33" w:rsidRDefault="00281F33" w:rsidP="00281F33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>: Specifying 150 time increments in the TD1 parameter field.</w:t>
      </w:r>
    </w:p>
    <w:p w14:paraId="045B7C94" w14:textId="77777777" w:rsidR="00281F33" w:rsidRDefault="00281F33" w:rsidP="00281F33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>: Adjusting the receiver gain value to approximately 1 in the gain settings.</w:t>
      </w:r>
    </w:p>
    <w:p w14:paraId="44C6E24D" w14:textId="77777777" w:rsidR="00281F33" w:rsidRDefault="00281F33" w:rsidP="00281F33"/>
    <w:p w14:paraId="1CE48814" w14:textId="70AE22AC" w:rsidR="00281F33" w:rsidRDefault="00C50E84" w:rsidP="00281F33">
      <w:pPr>
        <w:pStyle w:val="Narration"/>
        <w:numPr>
          <w:ilvl w:val="1"/>
          <w:numId w:val="3"/>
        </w:numPr>
      </w:pPr>
      <w:r>
        <w:t>Now, s</w:t>
      </w:r>
      <w:r w:rsidR="00281F33">
        <w:t xml:space="preserve">top the peristaltic pump to temporarily halt the circulation of the medium </w:t>
      </w:r>
      <w:r>
        <w:rPr>
          <w:b/>
        </w:rPr>
        <w:t xml:space="preserve">[1] </w:t>
      </w:r>
      <w:r w:rsidR="00281F33">
        <w:t xml:space="preserve">before injecting the hyperpolarized solution through the inlet tubing </w:t>
      </w:r>
      <w:r w:rsidR="00281F33">
        <w:rPr>
          <w:b/>
        </w:rPr>
        <w:t>[</w:t>
      </w:r>
      <w:r>
        <w:rPr>
          <w:b/>
        </w:rPr>
        <w:t>2</w:t>
      </w:r>
      <w:r w:rsidR="00281F33">
        <w:rPr>
          <w:b/>
        </w:rPr>
        <w:t>]</w:t>
      </w:r>
      <w:r w:rsidR="00281F33">
        <w:t xml:space="preserve">. Begin the spectral acquisition approximately 10 seconds before dissolving the hyperpolarized substrate to ensure signal capture upon arrival at the detection site </w:t>
      </w:r>
      <w:r w:rsidR="00281F33">
        <w:rPr>
          <w:b/>
        </w:rPr>
        <w:t>[</w:t>
      </w:r>
      <w:r>
        <w:rPr>
          <w:b/>
        </w:rPr>
        <w:t>3</w:t>
      </w:r>
      <w:r w:rsidR="00281F33">
        <w:rPr>
          <w:b/>
        </w:rPr>
        <w:t>]</w:t>
      </w:r>
      <w:r w:rsidR="00281F33">
        <w:t xml:space="preserve">. When the solution exits the dynamic nuclear polarization polarizer, draw 1 milliliter of it into a syringe </w:t>
      </w:r>
      <w:r w:rsidR="00281F33">
        <w:rPr>
          <w:b/>
        </w:rPr>
        <w:t>[</w:t>
      </w:r>
      <w:r>
        <w:rPr>
          <w:b/>
        </w:rPr>
        <w:t>4</w:t>
      </w:r>
      <w:r w:rsidR="00281F33">
        <w:rPr>
          <w:b/>
        </w:rPr>
        <w:t>]</w:t>
      </w:r>
      <w:r w:rsidR="00281F33">
        <w:t>.</w:t>
      </w:r>
    </w:p>
    <w:p w14:paraId="06453485" w14:textId="77777777" w:rsidR="00281F33" w:rsidRDefault="00281F33" w:rsidP="00281F33"/>
    <w:p w14:paraId="52C79C19" w14:textId="77777777" w:rsidR="00C50E84" w:rsidRDefault="00281F33" w:rsidP="00281F33">
      <w:pPr>
        <w:pStyle w:val="ShotDescription"/>
        <w:numPr>
          <w:ilvl w:val="2"/>
          <w:numId w:val="3"/>
        </w:numPr>
      </w:pPr>
      <w:r>
        <w:t>Talent stopping the peristaltic pump</w:t>
      </w:r>
      <w:r w:rsidR="00C50E84">
        <w:t>.</w:t>
      </w:r>
    </w:p>
    <w:p w14:paraId="27FC9035" w14:textId="537CF462" w:rsidR="00281F33" w:rsidRDefault="00C50E84" w:rsidP="00281F33">
      <w:pPr>
        <w:pStyle w:val="ShotDescription"/>
        <w:numPr>
          <w:ilvl w:val="2"/>
          <w:numId w:val="3"/>
        </w:numPr>
      </w:pPr>
      <w:r>
        <w:t>Talent injecting the</w:t>
      </w:r>
      <w:r w:rsidR="00281F33">
        <w:t xml:space="preserve"> </w:t>
      </w:r>
      <w:r>
        <w:t>hyperpolarized solution through the inlet tubing</w:t>
      </w:r>
      <w:r w:rsidR="00281F33">
        <w:t>.</w:t>
      </w:r>
    </w:p>
    <w:p w14:paraId="1F351C72" w14:textId="77777777" w:rsidR="00281F33" w:rsidRDefault="00281F33" w:rsidP="00281F33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 xml:space="preserve">: NMR software interface displaying the initiation of acquisition, </w:t>
      </w:r>
      <w:r>
        <w:lastRenderedPageBreak/>
        <w:t>timestamped 10 seconds before sample dissolution.</w:t>
      </w:r>
    </w:p>
    <w:p w14:paraId="5390F710" w14:textId="77777777" w:rsidR="00281F33" w:rsidRDefault="00281F33" w:rsidP="00281F33">
      <w:pPr>
        <w:pStyle w:val="ShotDescription"/>
        <w:numPr>
          <w:ilvl w:val="2"/>
          <w:numId w:val="3"/>
        </w:numPr>
      </w:pPr>
      <w:r>
        <w:t>Talent drawing 1 milliliter of hyperpolarized solution into a syringe from the polarizer outlet.</w:t>
      </w:r>
    </w:p>
    <w:p w14:paraId="7B62FCBF" w14:textId="77777777" w:rsidR="00281F33" w:rsidRDefault="00281F33" w:rsidP="00281F33"/>
    <w:p w14:paraId="64DC2C66" w14:textId="77777777" w:rsidR="00C50E84" w:rsidRDefault="00281F33" w:rsidP="00281F33">
      <w:pPr>
        <w:pStyle w:val="Narration"/>
        <w:numPr>
          <w:ilvl w:val="1"/>
          <w:numId w:val="3"/>
        </w:numPr>
      </w:pPr>
      <w:r>
        <w:t xml:space="preserve">Switch the three-way valve at the bioreactor inlet to Position B to direct the hyperpolarized solution into the NMR tube </w:t>
      </w:r>
      <w:r>
        <w:rPr>
          <w:b/>
        </w:rPr>
        <w:t>[1]</w:t>
      </w:r>
      <w:r>
        <w:t xml:space="preserve">. After the injection is complete, switch the valve back to Position A to resume medium circulation and prevent any backflow </w:t>
      </w:r>
      <w:r>
        <w:rPr>
          <w:b/>
        </w:rPr>
        <w:t>[2]</w:t>
      </w:r>
      <w:r>
        <w:t xml:space="preserve">. </w:t>
      </w:r>
    </w:p>
    <w:p w14:paraId="23469CAA" w14:textId="77777777" w:rsidR="00C50E84" w:rsidRDefault="00C50E84" w:rsidP="00C50E84">
      <w:pPr>
        <w:pStyle w:val="ShotDescription"/>
        <w:numPr>
          <w:ilvl w:val="2"/>
          <w:numId w:val="3"/>
        </w:numPr>
      </w:pPr>
      <w:r>
        <w:t>Talent switching the valve to Position B and injecting the solution into the NMR tube.</w:t>
      </w:r>
    </w:p>
    <w:p w14:paraId="66F4E5D2" w14:textId="77777777" w:rsidR="00C50E84" w:rsidRDefault="00C50E84" w:rsidP="00C50E84">
      <w:pPr>
        <w:pStyle w:val="ShotDescription"/>
        <w:numPr>
          <w:ilvl w:val="2"/>
          <w:numId w:val="3"/>
        </w:numPr>
      </w:pPr>
      <w:r>
        <w:t>Talent switching the valve back to Position A to restore medium circulation.</w:t>
      </w:r>
    </w:p>
    <w:p w14:paraId="196A6F90" w14:textId="77777777" w:rsidR="00C50E84" w:rsidRDefault="00C50E84" w:rsidP="00C50E84">
      <w:pPr>
        <w:pStyle w:val="Narration"/>
        <w:ind w:firstLine="0"/>
      </w:pPr>
    </w:p>
    <w:p w14:paraId="1F8726B9" w14:textId="165ACFB0" w:rsidR="00281F33" w:rsidRDefault="00C50E84" w:rsidP="00281F33">
      <w:pPr>
        <w:pStyle w:val="Narration"/>
        <w:numPr>
          <w:ilvl w:val="1"/>
          <w:numId w:val="3"/>
        </w:numPr>
      </w:pPr>
      <w:r>
        <w:t>Finally, c</w:t>
      </w:r>
      <w:r w:rsidR="00281F33">
        <w:t xml:space="preserve">onfirm that the injection was successful </w:t>
      </w:r>
      <w:r>
        <w:t>after noting</w:t>
      </w:r>
      <w:r w:rsidR="00281F33">
        <w:t xml:space="preserve"> an increase in the Free Induction Decay signal on the acquisition software </w:t>
      </w:r>
      <w:r w:rsidR="00281F33">
        <w:rPr>
          <w:b/>
        </w:rPr>
        <w:t>[3]</w:t>
      </w:r>
      <w:r w:rsidR="00281F33">
        <w:t>.</w:t>
      </w:r>
    </w:p>
    <w:p w14:paraId="1EE53A16" w14:textId="77777777" w:rsidR="00281F33" w:rsidRDefault="00281F33" w:rsidP="00281F33"/>
    <w:p w14:paraId="7E5A9764" w14:textId="74E1E855" w:rsidR="00281F33" w:rsidRPr="00334B0C" w:rsidRDefault="00281F33" w:rsidP="00281F33">
      <w:pPr>
        <w:pStyle w:val="ShotDescription"/>
        <w:numPr>
          <w:ilvl w:val="2"/>
          <w:numId w:val="3"/>
        </w:numPr>
      </w:pPr>
      <w:r w:rsidRPr="00C50E84">
        <w:rPr>
          <w:highlight w:val="yellow"/>
        </w:rPr>
        <w:t>SCREEN</w:t>
      </w:r>
      <w:r>
        <w:t xml:space="preserve">: </w:t>
      </w:r>
      <w:r w:rsidR="00C50E84">
        <w:t xml:space="preserve">cursor hovering over </w:t>
      </w:r>
      <w:r>
        <w:t>a noticeable increase in Free Induction Decay signal intensit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157E46E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3586D5" w14:textId="2A521200" w:rsidR="00195403" w:rsidRDefault="00195403" w:rsidP="00195403">
      <w:pPr>
        <w:pStyle w:val="Narration"/>
        <w:numPr>
          <w:ilvl w:val="1"/>
          <w:numId w:val="3"/>
        </w:numPr>
      </w:pPr>
      <w:r w:rsidRPr="00195403">
        <w:t>Hyperpolarized c</w:t>
      </w:r>
      <w:r>
        <w:t>arbon-13</w:t>
      </w:r>
      <w:r w:rsidRPr="00195403">
        <w:t xml:space="preserve"> NMR spectra of the same SCCVII </w:t>
      </w:r>
      <w:r w:rsidRPr="00195403">
        <w:rPr>
          <w:i/>
          <w:iCs/>
          <w:color w:val="EE0000"/>
        </w:rPr>
        <w:t>(</w:t>
      </w:r>
      <w:r>
        <w:rPr>
          <w:i/>
          <w:iCs/>
          <w:color w:val="EE0000"/>
        </w:rPr>
        <w:t>S-C-C-7</w:t>
      </w:r>
      <w:r w:rsidRPr="00195403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Pr="00195403">
        <w:t>cell-encapsulated sample were acquired at 1.5</w:t>
      </w:r>
      <w:r>
        <w:t>-</w:t>
      </w:r>
      <w:r w:rsidRPr="00195403">
        <w:t>h</w:t>
      </w:r>
      <w:r>
        <w:t>our</w:t>
      </w:r>
      <w:r w:rsidRPr="00195403">
        <w:t xml:space="preserve"> intervals to evaluate the feasibility of repeated non-destructive measurements</w:t>
      </w:r>
      <w:r w:rsidR="008F253D">
        <w:t xml:space="preserve"> </w:t>
      </w:r>
      <w:r w:rsidR="008F253D" w:rsidRPr="008F253D">
        <w:rPr>
          <w:b/>
          <w:bCs/>
        </w:rPr>
        <w:t>[</w:t>
      </w:r>
      <w:r w:rsidR="008F253D">
        <w:rPr>
          <w:b/>
          <w:bCs/>
        </w:rPr>
        <w:t>1</w:t>
      </w:r>
      <w:r w:rsidR="008F253D" w:rsidRPr="008F253D">
        <w:rPr>
          <w:b/>
          <w:bCs/>
        </w:rPr>
        <w:t>]</w:t>
      </w:r>
      <w:r>
        <w:t xml:space="preserve">. The first NMR measurement showed a markedly increased lactate signal, indicating active pyruvate-to-lactate metabolic conversion </w:t>
      </w:r>
      <w:r w:rsidRPr="00D6370F">
        <w:rPr>
          <w:b/>
        </w:rPr>
        <w:t>[</w:t>
      </w:r>
      <w:r w:rsidR="008F253D">
        <w:rPr>
          <w:b/>
        </w:rPr>
        <w:t>2</w:t>
      </w:r>
      <w:r w:rsidRPr="00D6370F">
        <w:rPr>
          <w:b/>
        </w:rPr>
        <w:t>]</w:t>
      </w:r>
      <w:r>
        <w:t>.</w:t>
      </w:r>
    </w:p>
    <w:p w14:paraId="7598542B" w14:textId="6FE1FCB7" w:rsidR="00195403" w:rsidRDefault="00195403" w:rsidP="00195403">
      <w:pPr>
        <w:pStyle w:val="ShotDescription"/>
        <w:numPr>
          <w:ilvl w:val="2"/>
          <w:numId w:val="3"/>
        </w:numPr>
      </w:pPr>
      <w:r>
        <w:t xml:space="preserve">LAB MEDIA: Figure 5. </w:t>
      </w:r>
    </w:p>
    <w:p w14:paraId="4B82711F" w14:textId="25480C2E" w:rsidR="00195403" w:rsidRDefault="00195403" w:rsidP="0019540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195403">
        <w:rPr>
          <w:i/>
          <w:iCs/>
          <w:color w:val="3333FF"/>
        </w:rPr>
        <w:t>Video editor: Highlight the data points for lactate in A</w:t>
      </w:r>
      <w:r>
        <w:t>.</w:t>
      </w:r>
    </w:p>
    <w:p w14:paraId="663A80A2" w14:textId="77777777" w:rsidR="00195403" w:rsidRDefault="00195403" w:rsidP="00195403"/>
    <w:p w14:paraId="6D65C6E7" w14:textId="77777777" w:rsidR="00195403" w:rsidRDefault="00195403" w:rsidP="00195403">
      <w:pPr>
        <w:pStyle w:val="Narration"/>
        <w:numPr>
          <w:ilvl w:val="1"/>
          <w:numId w:val="3"/>
        </w:numPr>
      </w:pPr>
      <w:r>
        <w:t xml:space="preserve">Subsequent measurements at 1.5-hour intervals revealed a progressive reduction in lactate signal intensity, indicating decreased metabolic activity over time </w:t>
      </w:r>
      <w:r w:rsidRPr="00D6370F">
        <w:rPr>
          <w:b/>
        </w:rPr>
        <w:t>[1]</w:t>
      </w:r>
      <w:r>
        <w:t>.</w:t>
      </w:r>
    </w:p>
    <w:p w14:paraId="748C7603" w14:textId="6347485C" w:rsidR="00195403" w:rsidRDefault="00195403" w:rsidP="00195403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195403">
        <w:rPr>
          <w:i/>
          <w:iCs/>
          <w:color w:val="3333FF"/>
        </w:rPr>
        <w:t xml:space="preserve">Video editor: Highlight the data points for lactate in </w:t>
      </w:r>
      <w:r>
        <w:rPr>
          <w:i/>
          <w:iCs/>
          <w:color w:val="3333FF"/>
        </w:rPr>
        <w:t>B and C</w:t>
      </w:r>
      <w:r>
        <w:t>.</w:t>
      </w:r>
    </w:p>
    <w:p w14:paraId="4B985916" w14:textId="77777777" w:rsidR="00195403" w:rsidRDefault="00195403" w:rsidP="00195403"/>
    <w:p w14:paraId="2E9E6E8B" w14:textId="00A2B907" w:rsidR="00195403" w:rsidRDefault="00195403" w:rsidP="00195403">
      <w:pPr>
        <w:pStyle w:val="Narration"/>
        <w:numPr>
          <w:ilvl w:val="1"/>
          <w:numId w:val="3"/>
        </w:numPr>
      </w:pPr>
      <w:r>
        <w:t>In HeLa</w:t>
      </w:r>
      <w:r w:rsidR="002620AC">
        <w:t xml:space="preserve"> </w:t>
      </w:r>
      <w:r>
        <w:t xml:space="preserve">cells, initial measurements confirmed successful pyruvate-to-lactate conversion with clearly discernible signal peaks </w:t>
      </w:r>
      <w:r w:rsidRPr="00D6370F">
        <w:rPr>
          <w:b/>
        </w:rPr>
        <w:t>[1]</w:t>
      </w:r>
      <w:r>
        <w:t>.</w:t>
      </w:r>
    </w:p>
    <w:p w14:paraId="0F03A443" w14:textId="1EC059F7" w:rsidR="00195403" w:rsidRDefault="00195403" w:rsidP="00195403">
      <w:pPr>
        <w:pStyle w:val="ShotDescription"/>
        <w:numPr>
          <w:ilvl w:val="2"/>
          <w:numId w:val="3"/>
        </w:numPr>
      </w:pPr>
      <w:r>
        <w:t>LAB MEDIA: Figure 6.</w:t>
      </w:r>
      <w:r w:rsidR="002620AC">
        <w:t xml:space="preserve"> </w:t>
      </w:r>
      <w:r w:rsidR="002620AC" w:rsidRPr="00195403">
        <w:rPr>
          <w:i/>
          <w:iCs/>
          <w:color w:val="3333FF"/>
        </w:rPr>
        <w:t xml:space="preserve">Video editor: Highlight the data points for lactate </w:t>
      </w:r>
      <w:r w:rsidR="002620AC">
        <w:rPr>
          <w:i/>
          <w:iCs/>
          <w:color w:val="3333FF"/>
        </w:rPr>
        <w:t>between 5 to 50 seconds on X axis</w:t>
      </w:r>
    </w:p>
    <w:p w14:paraId="19C1690C" w14:textId="77777777" w:rsidR="00195403" w:rsidRDefault="00195403" w:rsidP="00195403"/>
    <w:p w14:paraId="2BE7A882" w14:textId="6DDDF04E" w:rsidR="00195403" w:rsidRDefault="00195403" w:rsidP="00195403">
      <w:pPr>
        <w:pStyle w:val="Narration"/>
        <w:numPr>
          <w:ilvl w:val="1"/>
          <w:numId w:val="3"/>
        </w:numPr>
      </w:pPr>
      <w:r>
        <w:t>Although the signal decreased gradually due to T₁ relaxation, the signal-to-noise ratio remained adequate throughout the 60-second acquisition</w:t>
      </w:r>
      <w:r w:rsidR="002620AC">
        <w:t xml:space="preserve">, </w:t>
      </w:r>
      <w:r w:rsidR="002620AC" w:rsidRPr="002620AC">
        <w:t>sugge</w:t>
      </w:r>
      <w:r w:rsidR="002620AC">
        <w:t>s</w:t>
      </w:r>
      <w:r w:rsidR="002620AC" w:rsidRPr="002620AC">
        <w:t>t</w:t>
      </w:r>
      <w:r w:rsidR="002620AC">
        <w:t>ing</w:t>
      </w:r>
      <w:r w:rsidR="002620AC" w:rsidRPr="002620AC">
        <w:t xml:space="preserve"> that the current protocol is broadly applicable and can serve as a versatile tool for real-time metabolic profiling in various cell types</w:t>
      </w:r>
      <w:r>
        <w:t xml:space="preserve"> </w:t>
      </w:r>
      <w:r w:rsidRPr="00D6370F">
        <w:rPr>
          <w:b/>
        </w:rPr>
        <w:t>[1]</w:t>
      </w:r>
      <w:r>
        <w:t>.</w:t>
      </w:r>
    </w:p>
    <w:p w14:paraId="71385113" w14:textId="0257EDDF" w:rsidR="00195403" w:rsidRDefault="00195403" w:rsidP="00195403">
      <w:pPr>
        <w:pStyle w:val="ShotDescription"/>
        <w:numPr>
          <w:ilvl w:val="2"/>
          <w:numId w:val="3"/>
        </w:numPr>
      </w:pPr>
      <w:r>
        <w:t>LAB MEDIA: Figure 6.</w:t>
      </w:r>
    </w:p>
    <w:p w14:paraId="658D7CA5" w14:textId="77777777" w:rsidR="008F253D" w:rsidRDefault="008F253D" w:rsidP="008F253D">
      <w:pPr>
        <w:pStyle w:val="ShotDescription"/>
        <w:ind w:left="0" w:firstLine="0"/>
      </w:pPr>
    </w:p>
    <w:p w14:paraId="3DBE15B2" w14:textId="77777777" w:rsidR="008F253D" w:rsidRDefault="008F253D" w:rsidP="008F253D">
      <w:pPr>
        <w:pStyle w:val="ShotDescription"/>
        <w:ind w:left="0" w:firstLine="0"/>
      </w:pPr>
    </w:p>
    <w:p w14:paraId="54C3D896" w14:textId="77777777" w:rsidR="008F253D" w:rsidRDefault="008F253D" w:rsidP="008F253D">
      <w:pPr>
        <w:pStyle w:val="ShotDescription"/>
      </w:pPr>
      <w:bookmarkStart w:id="3" w:name="_Hlk162020732"/>
      <w:bookmarkStart w:id="4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3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4"/>
      <w:r>
        <w:rPr>
          <w:b/>
          <w:bCs/>
          <w:color w:val="000000"/>
        </w:rPr>
        <w:fldChar w:fldCharType="begin"/>
      </w:r>
      <w:r>
        <w:rPr>
          <w:b/>
          <w:bCs/>
          <w:color w:val="000000"/>
        </w:rPr>
        <w:instrText>HYPERLINK "</w:instrText>
      </w:r>
      <w:r w:rsidRPr="002620AC">
        <w:rPr>
          <w:b/>
          <w:bCs/>
          <w:color w:val="000000"/>
        </w:rPr>
        <w:instrText>https://review.jove.com/account/file-uploader?src=20904443</w:instrText>
      </w:r>
      <w:r>
        <w:rPr>
          <w:b/>
          <w:bCs/>
          <w:color w:val="000000"/>
        </w:rPr>
        <w:instrText>"</w:instrText>
      </w:r>
      <w:r>
        <w:rPr>
          <w:b/>
          <w:bCs/>
          <w:color w:val="000000"/>
        </w:rPr>
      </w:r>
      <w:r>
        <w:rPr>
          <w:b/>
          <w:bCs/>
          <w:color w:val="000000"/>
        </w:rPr>
        <w:fldChar w:fldCharType="separate"/>
      </w:r>
      <w:r w:rsidRPr="005476DB">
        <w:rPr>
          <w:rStyle w:val="Hyperlink"/>
          <w:b/>
          <w:bCs/>
        </w:rPr>
        <w:t>https://review.jove.com/account/file-uploader?src=20904443</w:t>
      </w:r>
      <w:r>
        <w:rPr>
          <w:b/>
          <w:bCs/>
          <w:color w:val="000000"/>
        </w:rPr>
        <w:fldChar w:fldCharType="end"/>
      </w:r>
      <w:r>
        <w:rPr>
          <w:b/>
          <w:bCs/>
          <w:color w:val="000000"/>
        </w:rPr>
        <w:t xml:space="preserve"> </w:t>
      </w:r>
    </w:p>
    <w:p w14:paraId="5321DA63" w14:textId="77777777" w:rsidR="008F253D" w:rsidRDefault="008F253D" w:rsidP="008F253D">
      <w:pPr>
        <w:pStyle w:val="ShotDescription"/>
        <w:ind w:left="0" w:firstLine="0"/>
      </w:pPr>
    </w:p>
    <w:sectPr w:rsidR="008F253D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D983D" w14:textId="77777777" w:rsidR="00130B0A" w:rsidRDefault="00130B0A">
      <w:r>
        <w:separator/>
      </w:r>
    </w:p>
    <w:p w14:paraId="51C61B40" w14:textId="77777777" w:rsidR="00130B0A" w:rsidRDefault="00130B0A"/>
  </w:endnote>
  <w:endnote w:type="continuationSeparator" w:id="0">
    <w:p w14:paraId="622147E8" w14:textId="77777777" w:rsidR="00130B0A" w:rsidRDefault="00130B0A">
      <w:r>
        <w:continuationSeparator/>
      </w:r>
    </w:p>
    <w:p w14:paraId="31D07137" w14:textId="77777777" w:rsidR="00130B0A" w:rsidRDefault="00130B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FF4140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25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F253D">
      <w:rPr>
        <w:rFonts w:cstheme="minorHAnsi"/>
      </w:rPr>
      <w:t xml:space="preserve">          July </w:t>
    </w:r>
    <w:r w:rsidR="008F253D">
      <w:rPr>
        <w:rFonts w:cstheme="minorHAnsi"/>
      </w:rPr>
      <w:t>03</w:t>
    </w:r>
    <w:r w:rsidR="008F253D">
      <w:rPr>
        <w:rFonts w:cstheme="minorHAnsi"/>
      </w:rPr>
      <w:t xml:space="preserve">, </w:t>
    </w:r>
    <w:proofErr w:type="gramStart"/>
    <w:r w:rsidR="008F253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ECD63" w14:textId="77777777" w:rsidR="00130B0A" w:rsidRDefault="00130B0A">
      <w:r>
        <w:separator/>
      </w:r>
    </w:p>
    <w:p w14:paraId="2D1A2462" w14:textId="77777777" w:rsidR="00130B0A" w:rsidRDefault="00130B0A"/>
  </w:footnote>
  <w:footnote w:type="continuationSeparator" w:id="0">
    <w:p w14:paraId="1CF64512" w14:textId="77777777" w:rsidR="00130B0A" w:rsidRDefault="00130B0A">
      <w:r>
        <w:continuationSeparator/>
      </w:r>
    </w:p>
    <w:p w14:paraId="2EC47BA9" w14:textId="77777777" w:rsidR="00130B0A" w:rsidRDefault="00130B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837FEDB" w:rsidR="00336C61" w:rsidRPr="006D3AC7" w:rsidRDefault="00336C61" w:rsidP="008F253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8F253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3A2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0B0A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5403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6DF"/>
    <w:rsid w:val="001F615E"/>
    <w:rsid w:val="00214268"/>
    <w:rsid w:val="002152AB"/>
    <w:rsid w:val="00226089"/>
    <w:rsid w:val="0023374F"/>
    <w:rsid w:val="002422D6"/>
    <w:rsid w:val="00244CDB"/>
    <w:rsid w:val="00247BFF"/>
    <w:rsid w:val="0025310D"/>
    <w:rsid w:val="002544F1"/>
    <w:rsid w:val="002553AE"/>
    <w:rsid w:val="002617AD"/>
    <w:rsid w:val="002620AC"/>
    <w:rsid w:val="00264483"/>
    <w:rsid w:val="00264B3C"/>
    <w:rsid w:val="00265C44"/>
    <w:rsid w:val="00265EAD"/>
    <w:rsid w:val="00265F76"/>
    <w:rsid w:val="002773BA"/>
    <w:rsid w:val="00277C90"/>
    <w:rsid w:val="00277F11"/>
    <w:rsid w:val="00281F33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55E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52A"/>
    <w:rsid w:val="00483E1B"/>
    <w:rsid w:val="00490785"/>
    <w:rsid w:val="00491B01"/>
    <w:rsid w:val="00493A57"/>
    <w:rsid w:val="00495959"/>
    <w:rsid w:val="004A72BD"/>
    <w:rsid w:val="004C1095"/>
    <w:rsid w:val="004C2DAD"/>
    <w:rsid w:val="004C4FAE"/>
    <w:rsid w:val="004C6ED2"/>
    <w:rsid w:val="004C7A04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D92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77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3871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0D2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02C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05A"/>
    <w:rsid w:val="008459FC"/>
    <w:rsid w:val="00846824"/>
    <w:rsid w:val="00851B3E"/>
    <w:rsid w:val="00851C4B"/>
    <w:rsid w:val="00854994"/>
    <w:rsid w:val="00860BC3"/>
    <w:rsid w:val="0086297E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253D"/>
    <w:rsid w:val="008F7754"/>
    <w:rsid w:val="0090117D"/>
    <w:rsid w:val="009055DD"/>
    <w:rsid w:val="00906EFB"/>
    <w:rsid w:val="009114D8"/>
    <w:rsid w:val="009125AB"/>
    <w:rsid w:val="009149A4"/>
    <w:rsid w:val="009212DD"/>
    <w:rsid w:val="00921AB9"/>
    <w:rsid w:val="00927B12"/>
    <w:rsid w:val="009301B8"/>
    <w:rsid w:val="00931D78"/>
    <w:rsid w:val="00936445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ADF"/>
    <w:rsid w:val="009B3807"/>
    <w:rsid w:val="009B4EE3"/>
    <w:rsid w:val="009B671E"/>
    <w:rsid w:val="009C041E"/>
    <w:rsid w:val="009C2062"/>
    <w:rsid w:val="009C3A3B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64"/>
    <w:rsid w:val="00A91283"/>
    <w:rsid w:val="00AA0E8A"/>
    <w:rsid w:val="00AA132F"/>
    <w:rsid w:val="00AA2236"/>
    <w:rsid w:val="00AB3338"/>
    <w:rsid w:val="00AC16C3"/>
    <w:rsid w:val="00AC597A"/>
    <w:rsid w:val="00AC5EF4"/>
    <w:rsid w:val="00AC63FC"/>
    <w:rsid w:val="00AD0CDA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11A4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6D0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0E84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969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48D3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5F2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81F3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81F3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81F3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81F3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81F3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81F3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44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327</Words>
  <Characters>13528</Characters>
  <Application>Microsoft Office Word</Application>
  <DocSecurity>0</DocSecurity>
  <Lines>332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3T04:37:00Z</dcterms:created>
  <dcterms:modified xsi:type="dcterms:W3CDTF">2025-07-03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